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0"/>
        <w:gridCol w:w="7200"/>
      </w:tblGrid>
      <w:tr w:rsidR="00C451D6" w:rsidRPr="006949D0" w14:paraId="4FB0CD15" w14:textId="77777777" w:rsidTr="006949D0">
        <w:trPr>
          <w:trHeight w:val="5040"/>
        </w:trPr>
        <w:tc>
          <w:tcPr>
            <w:tcW w:w="7200" w:type="dxa"/>
            <w:shd w:val="clear" w:color="auto" w:fill="auto"/>
          </w:tcPr>
          <w:p w14:paraId="4F844E9E" w14:textId="406F8018" w:rsidR="00C451D6" w:rsidRPr="000C5476" w:rsidRDefault="00C451D6" w:rsidP="00C451D6">
            <w:pPr>
              <w:rPr>
                <w:b/>
                <w:bCs/>
                <w:highlight w:val="yellow"/>
              </w:rPr>
            </w:pPr>
            <w:r>
              <w:rPr>
                <w:b/>
                <w:bCs/>
                <w:noProof/>
                <w:sz w:val="16"/>
                <w:szCs w:val="16"/>
              </w:rPr>
              <w:drawing>
                <wp:anchor distT="0" distB="0" distL="114300" distR="114300" simplePos="0" relativeHeight="252061696" behindDoc="0" locked="0" layoutInCell="1" allowOverlap="1" wp14:anchorId="5BC67E04" wp14:editId="7AC22066">
                  <wp:simplePos x="0" y="0"/>
                  <wp:positionH relativeFrom="column">
                    <wp:posOffset>569595</wp:posOffset>
                  </wp:positionH>
                  <wp:positionV relativeFrom="paragraph">
                    <wp:posOffset>131660</wp:posOffset>
                  </wp:positionV>
                  <wp:extent cx="504825" cy="504825"/>
                  <wp:effectExtent l="0" t="0" r="9525" b="9525"/>
                  <wp:wrapSquare wrapText="bothSides"/>
                  <wp:docPr id="10" name="Picture 10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Shape&#10;&#10;Description automatically generated with low confidence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56576" behindDoc="0" locked="0" layoutInCell="1" allowOverlap="1" wp14:anchorId="15F55C6E" wp14:editId="643DF24C">
                      <wp:simplePos x="0" y="0"/>
                      <wp:positionH relativeFrom="column">
                        <wp:posOffset>788670</wp:posOffset>
                      </wp:positionH>
                      <wp:positionV relativeFrom="paragraph">
                        <wp:posOffset>1581150</wp:posOffset>
                      </wp:positionV>
                      <wp:extent cx="2628900" cy="409575"/>
                      <wp:effectExtent l="0" t="0" r="0" b="9525"/>
                      <wp:wrapNone/>
                      <wp:docPr id="181" name="Text Box 1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28900" cy="4095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BE57EAE" w14:textId="0B990D44" w:rsidR="00C451D6" w:rsidRPr="00EE1ED9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EE1ED9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PEROXIDE TEST RESULTS</w:t>
                                  </w:r>
                                </w:p>
                                <w:p w14:paraId="099EAD11" w14:textId="7262CD22" w:rsidR="00C451D6" w:rsidRPr="00EE1ED9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E1ED9">
                                    <w:rPr>
                                      <w:sz w:val="16"/>
                                      <w:szCs w:val="16"/>
                                    </w:rPr>
                                    <w:t>(Generally required every 6 months and before use)</w:t>
                                  </w:r>
                                </w:p>
                                <w:p w14:paraId="0E39C1E4" w14:textId="77777777" w:rsidR="00C451D6" w:rsidRPr="00EE1ED9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58CFF1C9" w14:textId="77777777" w:rsidR="00C451D6" w:rsidRPr="00EE1ED9" w:rsidRDefault="00C451D6" w:rsidP="0087252D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5F55C6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81" o:spid="_x0000_s1026" type="#_x0000_t202" style="position:absolute;margin-left:62.1pt;margin-top:124.5pt;width:207pt;height:32.25pt;z-index:25205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" fillcolor="window" stroked="f" strokeweight=".5pt">
                      <v:textbox>
                        <w:txbxContent>
                          <w:p w14:paraId="5BE57EAE" w14:textId="0B990D44" w:rsidR="00C451D6" w:rsidRPr="00EE1ED9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E1ED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EROXIDE TEST RESULTS</w:t>
                            </w:r>
                          </w:p>
                          <w:p w14:paraId="099EAD11" w14:textId="7262CD22" w:rsidR="00C451D6" w:rsidRPr="00EE1ED9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E1ED9">
                              <w:rPr>
                                <w:sz w:val="16"/>
                                <w:szCs w:val="16"/>
                              </w:rPr>
                              <w:t>(Generally required every 6 months and before use)</w:t>
                            </w:r>
                          </w:p>
                          <w:p w14:paraId="0E39C1E4" w14:textId="77777777" w:rsidR="00C451D6" w:rsidRPr="00EE1ED9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58CFF1C9" w14:textId="77777777" w:rsidR="00C451D6" w:rsidRPr="00EE1ED9" w:rsidRDefault="00C451D6" w:rsidP="0087252D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53504" behindDoc="0" locked="0" layoutInCell="1" allowOverlap="1" wp14:anchorId="2806F83A" wp14:editId="2E42BC0E">
                      <wp:simplePos x="0" y="0"/>
                      <wp:positionH relativeFrom="column">
                        <wp:posOffset>2192020</wp:posOffset>
                      </wp:positionH>
                      <wp:positionV relativeFrom="paragraph">
                        <wp:posOffset>1392555</wp:posOffset>
                      </wp:positionV>
                      <wp:extent cx="2204720" cy="254635"/>
                      <wp:effectExtent l="0" t="0" r="5080" b="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04720" cy="2546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9EE5DBF" w14:textId="77777777" w:rsidR="00C451D6" w:rsidRPr="004C1F3A" w:rsidRDefault="00C451D6" w:rsidP="004C1F3A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4C1F3A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Date 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Opened</w:t>
                                  </w:r>
                                  <w:r w:rsidRPr="004C1F3A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: ___________________________</w:t>
                                  </w:r>
                                </w:p>
                                <w:p w14:paraId="588F3CFB" w14:textId="77777777" w:rsidR="00C451D6" w:rsidRPr="00100E61" w:rsidRDefault="00C451D6" w:rsidP="00932EA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0A2345CC" w14:textId="77777777" w:rsidR="00C451D6" w:rsidRPr="00100E61" w:rsidRDefault="00C451D6" w:rsidP="00932EAD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06F83A" id="Text Box 6" o:spid="_x0000_s1027" type="#_x0000_t202" style="position:absolute;margin-left:172.6pt;margin-top:109.65pt;width:173.6pt;height:20.05pt;z-index:25205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" fillcolor="white [3201]" stroked="f" strokeweight=".5pt">
                      <v:textbox>
                        <w:txbxContent>
                          <w:p w14:paraId="49EE5DBF" w14:textId="77777777" w:rsidR="00C451D6" w:rsidRPr="004C1F3A" w:rsidRDefault="00C451D6" w:rsidP="004C1F3A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4C1F3A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Date 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Opened</w:t>
                            </w:r>
                            <w:r w:rsidRPr="004C1F3A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: ___________________________</w:t>
                            </w:r>
                          </w:p>
                          <w:p w14:paraId="588F3CFB" w14:textId="77777777" w:rsidR="00C451D6" w:rsidRPr="00100E61" w:rsidRDefault="00C451D6" w:rsidP="00932EA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0A2345CC" w14:textId="77777777" w:rsidR="00C451D6" w:rsidRPr="00100E61" w:rsidRDefault="00C451D6" w:rsidP="00932EAD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54528" behindDoc="0" locked="0" layoutInCell="1" allowOverlap="1" wp14:anchorId="3CAB51DD" wp14:editId="15CD5815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1378585</wp:posOffset>
                      </wp:positionV>
                      <wp:extent cx="2286000" cy="254635"/>
                      <wp:effectExtent l="0" t="0" r="0" b="0"/>
                      <wp:wrapNone/>
                      <wp:docPr id="183" name="Text Box 1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86000" cy="2546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6396A12" w14:textId="77777777" w:rsidR="00C451D6" w:rsidRPr="00100E61" w:rsidRDefault="00C451D6" w:rsidP="004C1F3A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Date 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Received</w:t>
                                  </w:r>
                                  <w:r w:rsidRPr="00100E61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: ___________________________</w:t>
                                  </w:r>
                                </w:p>
                                <w:p w14:paraId="63A6E88A" w14:textId="77777777" w:rsidR="00C451D6" w:rsidRPr="00100E61" w:rsidRDefault="00C451D6" w:rsidP="004C1F3A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1533D239" w14:textId="77777777" w:rsidR="00C451D6" w:rsidRPr="00100E61" w:rsidRDefault="00C451D6" w:rsidP="004C1F3A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AB51DD" id="Text Box 183" o:spid="_x0000_s1028" type="#_x0000_t202" style="position:absolute;margin-left:-2.9pt;margin-top:108.55pt;width:180pt;height:20.05pt;z-index:25205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" fillcolor="white [3201]" stroked="f" strokeweight=".5pt">
                      <v:textbox>
                        <w:txbxContent>
                          <w:p w14:paraId="06396A12" w14:textId="77777777" w:rsidR="00C451D6" w:rsidRPr="00100E61" w:rsidRDefault="00C451D6" w:rsidP="004C1F3A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Date 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Received</w:t>
                            </w:r>
                            <w:r w:rsidRPr="00100E61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: ___________________________</w:t>
                            </w:r>
                          </w:p>
                          <w:p w14:paraId="63A6E88A" w14:textId="77777777" w:rsidR="00C451D6" w:rsidRPr="00100E61" w:rsidRDefault="00C451D6" w:rsidP="004C1F3A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1533D239" w14:textId="77777777" w:rsidR="00C451D6" w:rsidRPr="00100E61" w:rsidRDefault="00C451D6" w:rsidP="004C1F3A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051456" behindDoc="0" locked="0" layoutInCell="1" allowOverlap="1" wp14:anchorId="5923B6F6" wp14:editId="3DF84E5E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747395</wp:posOffset>
                      </wp:positionV>
                      <wp:extent cx="4543425" cy="657225"/>
                      <wp:effectExtent l="0" t="0" r="9525" b="9525"/>
                      <wp:wrapNone/>
                      <wp:docPr id="18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43425" cy="657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0149141" w14:textId="51A1179A" w:rsidR="00C451D6" w:rsidRPr="00E5413A" w:rsidRDefault="00C451D6" w:rsidP="003D522C">
                                  <w:pPr>
                                    <w:spacing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</w:pPr>
                                  <w:r w:rsidRPr="00E5413A">
                                    <w:rPr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>PEROXIDE FORMING CHEMICAL</w:t>
                                  </w:r>
                                  <w:r>
                                    <w:rPr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br/>
                                    <w:t>TESTING REQUIRED!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23B6F6" id="Text Box 2" o:spid="_x0000_s1029" type="#_x0000_t202" style="position:absolute;margin-left:-5.4pt;margin-top:58.85pt;width:357.75pt;height:51.75pt;z-index:252051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" stroked="f">
                      <v:textbox>
                        <w:txbxContent>
                          <w:p w14:paraId="00149141" w14:textId="51A1179A" w:rsidR="00C451D6" w:rsidRPr="00E5413A" w:rsidRDefault="00C451D6" w:rsidP="003D522C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E5413A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PEROXIDE FORMING CHEMICAL</w:t>
                            </w: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br/>
                              <w:t>TESTING REQUIRED!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052480" behindDoc="0" locked="0" layoutInCell="1" allowOverlap="1" wp14:anchorId="4FA990E6" wp14:editId="2EBEDE57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9526</wp:posOffset>
                      </wp:positionV>
                      <wp:extent cx="4558665" cy="737870"/>
                      <wp:effectExtent l="0" t="0" r="0" b="5080"/>
                      <wp:wrapNone/>
                      <wp:docPr id="18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58665" cy="7378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D7398D" w14:textId="77777777" w:rsidR="00C451D6" w:rsidRDefault="00C451D6" w:rsidP="004C1F3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A990E6" id="_x0000_s1030" type="#_x0000_t202" style="position:absolute;margin-left:-5.4pt;margin-top:.75pt;width:358.95pt;height:58.1pt;z-index:252052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" fillcolor="yellow" stroked="f">
                      <v:textbox>
                        <w:txbxContent>
                          <w:p w14:paraId="33D7398D" w14:textId="77777777" w:rsidR="00C451D6" w:rsidRDefault="00C451D6" w:rsidP="004C1F3A"/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060672" behindDoc="0" locked="0" layoutInCell="1" allowOverlap="1" wp14:anchorId="76BC2DA2" wp14:editId="4CA494AA">
                      <wp:simplePos x="0" y="0"/>
                      <wp:positionH relativeFrom="column">
                        <wp:posOffset>922020</wp:posOffset>
                      </wp:positionH>
                      <wp:positionV relativeFrom="paragraph">
                        <wp:posOffset>0</wp:posOffset>
                      </wp:positionV>
                      <wp:extent cx="3225165" cy="714375"/>
                      <wp:effectExtent l="0" t="0" r="0" b="0"/>
                      <wp:wrapNone/>
                      <wp:docPr id="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25165" cy="7143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2FA804A" w14:textId="7CD628B1" w:rsidR="00C451D6" w:rsidRPr="00EE1ED9" w:rsidRDefault="00C451D6" w:rsidP="00EE1ED9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Arial" w:hAnsi="Arial" w:cs="Arial"/>
                                      <w:sz w:val="96"/>
                                      <w:szCs w:val="96"/>
                                    </w:rPr>
                                  </w:pPr>
                                  <w:r w:rsidRPr="00EE1ED9">
                                    <w:rPr>
                                      <w:rFonts w:ascii="Arial" w:hAnsi="Arial" w:cs="Arial"/>
                                      <w:sz w:val="96"/>
                                      <w:szCs w:val="96"/>
                                    </w:rPr>
                                    <w:t>CAUTIO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BC2DA2" id="_x0000_s1031" type="#_x0000_t202" style="position:absolute;margin-left:72.6pt;margin-top:0;width:253.95pt;height:56.25pt;z-index:252060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" filled="f" stroked="f">
                      <v:textbox>
                        <w:txbxContent>
                          <w:p w14:paraId="42FA804A" w14:textId="7CD628B1" w:rsidR="00C451D6" w:rsidRPr="00EE1ED9" w:rsidRDefault="00C451D6" w:rsidP="00EE1ED9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96"/>
                                <w:szCs w:val="96"/>
                              </w:rPr>
                            </w:pPr>
                            <w:r w:rsidRPr="00EE1ED9">
                              <w:rPr>
                                <w:rFonts w:ascii="Arial" w:hAnsi="Arial" w:cs="Arial"/>
                                <w:sz w:val="96"/>
                                <w:szCs w:val="96"/>
                              </w:rPr>
                              <w:t>CAU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63744" behindDoc="0" locked="0" layoutInCell="1" allowOverlap="1" wp14:anchorId="2E5008A5" wp14:editId="176AEBFD">
                      <wp:simplePos x="0" y="0"/>
                      <wp:positionH relativeFrom="column">
                        <wp:posOffset>-57150</wp:posOffset>
                      </wp:positionH>
                      <wp:positionV relativeFrom="paragraph">
                        <wp:posOffset>1957070</wp:posOffset>
                      </wp:positionV>
                      <wp:extent cx="4402455" cy="231140"/>
                      <wp:effectExtent l="0" t="0" r="0" b="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2455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B6137E4" w14:textId="77777777" w:rsidR="00C451D6" w:rsidRPr="009D3144" w:rsidRDefault="00C451D6" w:rsidP="009D3144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Date/Test Results: </w:t>
                                  </w: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</w:t>
                                  </w: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________________________________________________________</w:t>
                                  </w:r>
                                </w:p>
                                <w:p w14:paraId="5BAA30D2" w14:textId="77777777" w:rsidR="00C451D6" w:rsidRPr="009D3144" w:rsidRDefault="00C451D6" w:rsidP="009D3144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2B1FC008" w14:textId="77777777" w:rsidR="00C451D6" w:rsidRPr="009D3144" w:rsidRDefault="00C451D6" w:rsidP="009D3144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5008A5" id="Text Box 12" o:spid="_x0000_s1032" type="#_x0000_t202" style="position:absolute;margin-left:-4.5pt;margin-top:154.1pt;width:346.65pt;height:18.2pt;z-index:25206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" fillcolor="window" stroked="f" strokeweight=".5pt">
                      <v:textbox>
                        <w:txbxContent>
                          <w:p w14:paraId="7B6137E4" w14:textId="77777777" w:rsidR="00C451D6" w:rsidRPr="009D3144" w:rsidRDefault="00C451D6" w:rsidP="009D3144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Date/Test Results: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</w:t>
                            </w: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________________________________________________________</w:t>
                            </w:r>
                          </w:p>
                          <w:p w14:paraId="5BAA30D2" w14:textId="77777777" w:rsidR="00C451D6" w:rsidRPr="009D3144" w:rsidRDefault="00C451D6" w:rsidP="009D3144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2B1FC008" w14:textId="77777777" w:rsidR="00C451D6" w:rsidRPr="009D3144" w:rsidRDefault="00C451D6" w:rsidP="009D3144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62720" behindDoc="0" locked="0" layoutInCell="1" allowOverlap="1" wp14:anchorId="46874DD6" wp14:editId="7BEC1209">
                      <wp:simplePos x="0" y="0"/>
                      <wp:positionH relativeFrom="column">
                        <wp:posOffset>-57150</wp:posOffset>
                      </wp:positionH>
                      <wp:positionV relativeFrom="paragraph">
                        <wp:posOffset>2166620</wp:posOffset>
                      </wp:positionV>
                      <wp:extent cx="4402455" cy="231140"/>
                      <wp:effectExtent l="0" t="0" r="0" b="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2455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1555CA2" w14:textId="77777777" w:rsidR="00C451D6" w:rsidRPr="009D3144" w:rsidRDefault="00C451D6" w:rsidP="009D3144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Date/Test Results: </w:t>
                                  </w: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</w:t>
                                  </w: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________________________________________________________</w:t>
                                  </w:r>
                                </w:p>
                                <w:p w14:paraId="22CF8A5F" w14:textId="77777777" w:rsidR="00C451D6" w:rsidRPr="009D3144" w:rsidRDefault="00C451D6" w:rsidP="009D3144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0EFC17FC" w14:textId="77777777" w:rsidR="00C451D6" w:rsidRPr="009D3144" w:rsidRDefault="00C451D6" w:rsidP="009D3144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874DD6" id="Text Box 11" o:spid="_x0000_s1033" type="#_x0000_t202" style="position:absolute;margin-left:-4.5pt;margin-top:170.6pt;width:346.65pt;height:18.2pt;z-index:25206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" fillcolor="window" stroked="f" strokeweight=".5pt">
                      <v:textbox>
                        <w:txbxContent>
                          <w:p w14:paraId="61555CA2" w14:textId="77777777" w:rsidR="00C451D6" w:rsidRPr="009D3144" w:rsidRDefault="00C451D6" w:rsidP="009D3144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Date/Test Results: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</w:t>
                            </w: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________________________________________________________</w:t>
                            </w:r>
                          </w:p>
                          <w:p w14:paraId="22CF8A5F" w14:textId="77777777" w:rsidR="00C451D6" w:rsidRPr="009D3144" w:rsidRDefault="00C451D6" w:rsidP="009D3144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0EFC17FC" w14:textId="77777777" w:rsidR="00C451D6" w:rsidRPr="009D3144" w:rsidRDefault="00C451D6" w:rsidP="009D3144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59648" behindDoc="0" locked="0" layoutInCell="1" allowOverlap="1" wp14:anchorId="53CF407E" wp14:editId="5A9D4F15">
                      <wp:simplePos x="0" y="0"/>
                      <wp:positionH relativeFrom="column">
                        <wp:posOffset>-57698</wp:posOffset>
                      </wp:positionH>
                      <wp:positionV relativeFrom="paragraph">
                        <wp:posOffset>2960370</wp:posOffset>
                      </wp:positionV>
                      <wp:extent cx="4402455" cy="231140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2455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DECEB00" w14:textId="4A05674A" w:rsidR="00C451D6" w:rsidRPr="009D3144" w:rsidRDefault="00C451D6" w:rsidP="009D3144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sz w:val="18"/>
                                      <w:szCs w:val="18"/>
                                    </w:rPr>
                                    <w:t>Discard of any solution with test of 25 ppm or above</w:t>
                                  </w:r>
                                </w:p>
                                <w:p w14:paraId="35004A60" w14:textId="77777777" w:rsidR="00C451D6" w:rsidRPr="009D3144" w:rsidRDefault="00C451D6" w:rsidP="00E5413A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CF407E" id="_x0000_s1034" type="#_x0000_t202" style="position:absolute;margin-left:-4.55pt;margin-top:233.1pt;width:346.65pt;height:18.2pt;z-index:25205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" fillcolor="window" stroked="f" strokeweight=".5pt">
                      <v:textbox>
                        <w:txbxContent>
                          <w:p w14:paraId="6DECEB00" w14:textId="4A05674A" w:rsidR="00C451D6" w:rsidRPr="009D3144" w:rsidRDefault="00C451D6" w:rsidP="009D3144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sz w:val="18"/>
                                <w:szCs w:val="18"/>
                              </w:rPr>
                              <w:t>Discard of any solution with test of 25 ppm or above</w:t>
                            </w:r>
                          </w:p>
                          <w:p w14:paraId="35004A60" w14:textId="77777777" w:rsidR="00C451D6" w:rsidRPr="009D3144" w:rsidRDefault="00C451D6" w:rsidP="00E5413A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57600" behindDoc="0" locked="0" layoutInCell="1" allowOverlap="1" wp14:anchorId="265CFB67" wp14:editId="30887DF1">
                      <wp:simplePos x="0" y="0"/>
                      <wp:positionH relativeFrom="column">
                        <wp:posOffset>-62230</wp:posOffset>
                      </wp:positionH>
                      <wp:positionV relativeFrom="paragraph">
                        <wp:posOffset>2577552</wp:posOffset>
                      </wp:positionV>
                      <wp:extent cx="4402455" cy="231140"/>
                      <wp:effectExtent l="0" t="0" r="0" b="0"/>
                      <wp:wrapNone/>
                      <wp:docPr id="182" name="Text Box 1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2455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D1263C6" w14:textId="3B9ECD42" w:rsidR="00C451D6" w:rsidRPr="009D3144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Date/Test Results: __________________________________________________________</w:t>
                                  </w:r>
                                </w:p>
                                <w:p w14:paraId="058A77AD" w14:textId="77777777" w:rsidR="00C451D6" w:rsidRPr="009D3144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2C1DEC09" w14:textId="77777777" w:rsidR="00C451D6" w:rsidRPr="009D3144" w:rsidRDefault="00C451D6" w:rsidP="0087252D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5CFB67" id="Text Box 182" o:spid="_x0000_s1035" type="#_x0000_t202" style="position:absolute;margin-left:-4.9pt;margin-top:202.95pt;width:346.65pt;height:18.2pt;z-index:25205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" fillcolor="window" stroked="f" strokeweight=".5pt">
                      <v:textbox>
                        <w:txbxContent>
                          <w:p w14:paraId="3D1263C6" w14:textId="3B9ECD42" w:rsidR="00C451D6" w:rsidRPr="009D3144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Date/Test Results: __________________________________________________________</w:t>
                            </w:r>
                          </w:p>
                          <w:p w14:paraId="058A77AD" w14:textId="77777777" w:rsidR="00C451D6" w:rsidRPr="009D3144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2C1DEC09" w14:textId="77777777" w:rsidR="00C451D6" w:rsidRPr="009D3144" w:rsidRDefault="00C451D6" w:rsidP="0087252D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55552" behindDoc="0" locked="0" layoutInCell="1" allowOverlap="1" wp14:anchorId="2B61A8C0" wp14:editId="150C8D13">
                      <wp:simplePos x="0" y="0"/>
                      <wp:positionH relativeFrom="column">
                        <wp:posOffset>-55880</wp:posOffset>
                      </wp:positionH>
                      <wp:positionV relativeFrom="paragraph">
                        <wp:posOffset>2368637</wp:posOffset>
                      </wp:positionV>
                      <wp:extent cx="4402455" cy="231140"/>
                      <wp:effectExtent l="0" t="0" r="0" b="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2455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2F4D3FD" w14:textId="3F548BA4" w:rsidR="00C451D6" w:rsidRPr="009D3144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Date/Test Results: </w:t>
                                  </w: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</w:t>
                                  </w: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________________________________________________________</w:t>
                                  </w:r>
                                </w:p>
                                <w:p w14:paraId="557545A9" w14:textId="77777777" w:rsidR="00C451D6" w:rsidRPr="009D3144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0EFE3971" w14:textId="77777777" w:rsidR="00C451D6" w:rsidRPr="009D3144" w:rsidRDefault="00C451D6" w:rsidP="0087252D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61A8C0" id="Text Box 5" o:spid="_x0000_s1036" type="#_x0000_t202" style="position:absolute;margin-left:-4.4pt;margin-top:186.5pt;width:346.65pt;height:18.2pt;z-index:25205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" fillcolor="window" stroked="f" strokeweight=".5pt">
                      <v:textbox>
                        <w:txbxContent>
                          <w:p w14:paraId="12F4D3FD" w14:textId="3F548BA4" w:rsidR="00C451D6" w:rsidRPr="009D3144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Date/Test Results: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</w:t>
                            </w: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________________________________________________________</w:t>
                            </w:r>
                          </w:p>
                          <w:p w14:paraId="557545A9" w14:textId="77777777" w:rsidR="00C451D6" w:rsidRPr="009D3144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0EFE3971" w14:textId="77777777" w:rsidR="00C451D6" w:rsidRPr="009D3144" w:rsidRDefault="00C451D6" w:rsidP="0087252D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200" w:type="dxa"/>
            <w:shd w:val="clear" w:color="auto" w:fill="auto"/>
          </w:tcPr>
          <w:p w14:paraId="3271B81C" w14:textId="620F3A86" w:rsidR="00C451D6" w:rsidRPr="006949D0" w:rsidRDefault="00C451D6" w:rsidP="00C451D6">
            <w:pPr>
              <w:rPr>
                <w:highlight w:val="yellow"/>
              </w:rPr>
            </w:pPr>
            <w:r>
              <w:rPr>
                <w:b/>
                <w:bCs/>
                <w:noProof/>
                <w:sz w:val="16"/>
                <w:szCs w:val="16"/>
              </w:rPr>
              <w:drawing>
                <wp:anchor distT="0" distB="0" distL="114300" distR="114300" simplePos="0" relativeHeight="252073984" behindDoc="0" locked="0" layoutInCell="1" allowOverlap="1" wp14:anchorId="7D44FF3E" wp14:editId="5B00E22F">
                  <wp:simplePos x="0" y="0"/>
                  <wp:positionH relativeFrom="column">
                    <wp:posOffset>569595</wp:posOffset>
                  </wp:positionH>
                  <wp:positionV relativeFrom="paragraph">
                    <wp:posOffset>131660</wp:posOffset>
                  </wp:positionV>
                  <wp:extent cx="504825" cy="504825"/>
                  <wp:effectExtent l="0" t="0" r="9525" b="9525"/>
                  <wp:wrapSquare wrapText="bothSides"/>
                  <wp:docPr id="28" name="Picture 28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Shape&#10;&#10;Description automatically generated with low confidence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69888" behindDoc="0" locked="0" layoutInCell="1" allowOverlap="1" wp14:anchorId="4BF21E3C" wp14:editId="227EB2A0">
                      <wp:simplePos x="0" y="0"/>
                      <wp:positionH relativeFrom="column">
                        <wp:posOffset>788670</wp:posOffset>
                      </wp:positionH>
                      <wp:positionV relativeFrom="paragraph">
                        <wp:posOffset>1581150</wp:posOffset>
                      </wp:positionV>
                      <wp:extent cx="2628900" cy="409575"/>
                      <wp:effectExtent l="0" t="0" r="0" b="9525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28900" cy="4095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A88FBC1" w14:textId="77777777" w:rsidR="00C451D6" w:rsidRPr="00EE1ED9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EE1ED9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PEROXIDE TEST RESULTS</w:t>
                                  </w:r>
                                </w:p>
                                <w:p w14:paraId="642EEE22" w14:textId="77777777" w:rsidR="00C451D6" w:rsidRPr="00EE1ED9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E1ED9">
                                    <w:rPr>
                                      <w:sz w:val="16"/>
                                      <w:szCs w:val="16"/>
                                    </w:rPr>
                                    <w:t>(Generally required every 6 months and before use)</w:t>
                                  </w:r>
                                </w:p>
                                <w:p w14:paraId="77727214" w14:textId="77777777" w:rsidR="00C451D6" w:rsidRPr="00EE1ED9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7C8F6066" w14:textId="77777777" w:rsidR="00C451D6" w:rsidRPr="00EE1ED9" w:rsidRDefault="00C451D6" w:rsidP="0087252D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F21E3C" id="Text Box 16" o:spid="_x0000_s1037" type="#_x0000_t202" style="position:absolute;margin-left:62.1pt;margin-top:124.5pt;width:207pt;height:32.25pt;z-index:25206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" fillcolor="window" stroked="f" strokeweight=".5pt">
                      <v:textbox>
                        <w:txbxContent>
                          <w:p w14:paraId="2A88FBC1" w14:textId="77777777" w:rsidR="00C451D6" w:rsidRPr="00EE1ED9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E1ED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EROXIDE TEST RESULTS</w:t>
                            </w:r>
                          </w:p>
                          <w:p w14:paraId="642EEE22" w14:textId="77777777" w:rsidR="00C451D6" w:rsidRPr="00EE1ED9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E1ED9">
                              <w:rPr>
                                <w:sz w:val="16"/>
                                <w:szCs w:val="16"/>
                              </w:rPr>
                              <w:t>(Generally required every 6 months and before use)</w:t>
                            </w:r>
                          </w:p>
                          <w:p w14:paraId="77727214" w14:textId="77777777" w:rsidR="00C451D6" w:rsidRPr="00EE1ED9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7C8F6066" w14:textId="77777777" w:rsidR="00C451D6" w:rsidRPr="00EE1ED9" w:rsidRDefault="00C451D6" w:rsidP="0087252D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66816" behindDoc="0" locked="0" layoutInCell="1" allowOverlap="1" wp14:anchorId="71975AE5" wp14:editId="5686FAED">
                      <wp:simplePos x="0" y="0"/>
                      <wp:positionH relativeFrom="column">
                        <wp:posOffset>2192020</wp:posOffset>
                      </wp:positionH>
                      <wp:positionV relativeFrom="paragraph">
                        <wp:posOffset>1392555</wp:posOffset>
                      </wp:positionV>
                      <wp:extent cx="2204720" cy="254635"/>
                      <wp:effectExtent l="0" t="0" r="5080" b="0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04720" cy="2546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3722211" w14:textId="77777777" w:rsidR="00C451D6" w:rsidRPr="004C1F3A" w:rsidRDefault="00C451D6" w:rsidP="004C1F3A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4C1F3A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Date 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Opened</w:t>
                                  </w:r>
                                  <w:r w:rsidRPr="004C1F3A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: ___________________________</w:t>
                                  </w:r>
                                </w:p>
                                <w:p w14:paraId="6C91A723" w14:textId="77777777" w:rsidR="00C451D6" w:rsidRPr="00100E61" w:rsidRDefault="00C451D6" w:rsidP="00932EA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2AC5D610" w14:textId="77777777" w:rsidR="00C451D6" w:rsidRPr="00100E61" w:rsidRDefault="00C451D6" w:rsidP="00932EAD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975AE5" id="Text Box 17" o:spid="_x0000_s1038" type="#_x0000_t202" style="position:absolute;margin-left:172.6pt;margin-top:109.65pt;width:173.6pt;height:20.05pt;z-index:25206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" fillcolor="white [3201]" stroked="f" strokeweight=".5pt">
                      <v:textbox>
                        <w:txbxContent>
                          <w:p w14:paraId="23722211" w14:textId="77777777" w:rsidR="00C451D6" w:rsidRPr="004C1F3A" w:rsidRDefault="00C451D6" w:rsidP="004C1F3A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4C1F3A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Date 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Opened</w:t>
                            </w:r>
                            <w:r w:rsidRPr="004C1F3A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: ___________________________</w:t>
                            </w:r>
                          </w:p>
                          <w:p w14:paraId="6C91A723" w14:textId="77777777" w:rsidR="00C451D6" w:rsidRPr="00100E61" w:rsidRDefault="00C451D6" w:rsidP="00932EA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2AC5D610" w14:textId="77777777" w:rsidR="00C451D6" w:rsidRPr="00100E61" w:rsidRDefault="00C451D6" w:rsidP="00932EAD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67840" behindDoc="0" locked="0" layoutInCell="1" allowOverlap="1" wp14:anchorId="13553A21" wp14:editId="47A3CA45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1378585</wp:posOffset>
                      </wp:positionV>
                      <wp:extent cx="2286000" cy="254635"/>
                      <wp:effectExtent l="0" t="0" r="0" b="0"/>
                      <wp:wrapNone/>
                      <wp:docPr id="144" name="Text Box 1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86000" cy="2546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2B1F078" w14:textId="77777777" w:rsidR="00C451D6" w:rsidRPr="00100E61" w:rsidRDefault="00C451D6" w:rsidP="004C1F3A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Date 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Received</w:t>
                                  </w:r>
                                  <w:r w:rsidRPr="00100E61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: ___________________________</w:t>
                                  </w:r>
                                </w:p>
                                <w:p w14:paraId="7F62D819" w14:textId="77777777" w:rsidR="00C451D6" w:rsidRPr="00100E61" w:rsidRDefault="00C451D6" w:rsidP="004C1F3A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0E09333E" w14:textId="77777777" w:rsidR="00C451D6" w:rsidRPr="00100E61" w:rsidRDefault="00C451D6" w:rsidP="004C1F3A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553A21" id="Text Box 144" o:spid="_x0000_s1039" type="#_x0000_t202" style="position:absolute;margin-left:-2.9pt;margin-top:108.55pt;width:180pt;height:20.05pt;z-index:252067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" fillcolor="white [3201]" stroked="f" strokeweight=".5pt">
                      <v:textbox>
                        <w:txbxContent>
                          <w:p w14:paraId="02B1F078" w14:textId="77777777" w:rsidR="00C451D6" w:rsidRPr="00100E61" w:rsidRDefault="00C451D6" w:rsidP="004C1F3A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Date 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Received</w:t>
                            </w:r>
                            <w:r w:rsidRPr="00100E61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: ___________________________</w:t>
                            </w:r>
                          </w:p>
                          <w:p w14:paraId="7F62D819" w14:textId="77777777" w:rsidR="00C451D6" w:rsidRPr="00100E61" w:rsidRDefault="00C451D6" w:rsidP="004C1F3A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0E09333E" w14:textId="77777777" w:rsidR="00C451D6" w:rsidRPr="00100E61" w:rsidRDefault="00C451D6" w:rsidP="004C1F3A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064768" behindDoc="0" locked="0" layoutInCell="1" allowOverlap="1" wp14:anchorId="7193A170" wp14:editId="47A546DD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747395</wp:posOffset>
                      </wp:positionV>
                      <wp:extent cx="4543425" cy="657225"/>
                      <wp:effectExtent l="0" t="0" r="9525" b="9525"/>
                      <wp:wrapNone/>
                      <wp:docPr id="1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43425" cy="657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1FF9B2E" w14:textId="77777777" w:rsidR="00C451D6" w:rsidRPr="00E5413A" w:rsidRDefault="00C451D6" w:rsidP="003D522C">
                                  <w:pPr>
                                    <w:spacing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</w:pPr>
                                  <w:r w:rsidRPr="00E5413A">
                                    <w:rPr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>PEROXIDE FORMING CHEMICAL</w:t>
                                  </w:r>
                                  <w:r>
                                    <w:rPr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br/>
                                    <w:t>TESTING REQUIRED!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93A170" id="_x0000_s1040" type="#_x0000_t202" style="position:absolute;margin-left:-5.4pt;margin-top:58.85pt;width:357.75pt;height:51.75pt;z-index:252064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" stroked="f">
                      <v:textbox>
                        <w:txbxContent>
                          <w:p w14:paraId="11FF9B2E" w14:textId="77777777" w:rsidR="00C451D6" w:rsidRPr="00E5413A" w:rsidRDefault="00C451D6" w:rsidP="003D522C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E5413A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PEROXIDE FORMING CHEMICAL</w:t>
                            </w: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br/>
                              <w:t>TESTING REQUIRED!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065792" behindDoc="0" locked="0" layoutInCell="1" allowOverlap="1" wp14:anchorId="2A9C6BD2" wp14:editId="4DE12178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9526</wp:posOffset>
                      </wp:positionV>
                      <wp:extent cx="4558665" cy="737870"/>
                      <wp:effectExtent l="0" t="0" r="0" b="5080"/>
                      <wp:wrapNone/>
                      <wp:docPr id="2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58665" cy="7378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F0FC65" w14:textId="77777777" w:rsidR="00C451D6" w:rsidRDefault="00C451D6" w:rsidP="004C1F3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9C6BD2" id="_x0000_s1041" type="#_x0000_t202" style="position:absolute;margin-left:-5.4pt;margin-top:.75pt;width:358.95pt;height:58.1pt;z-index:252065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" fillcolor="yellow" stroked="f">
                      <v:textbox>
                        <w:txbxContent>
                          <w:p w14:paraId="15F0FC65" w14:textId="77777777" w:rsidR="00C451D6" w:rsidRDefault="00C451D6" w:rsidP="004C1F3A"/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072960" behindDoc="0" locked="0" layoutInCell="1" allowOverlap="1" wp14:anchorId="50CDCBB0" wp14:editId="020C09A4">
                      <wp:simplePos x="0" y="0"/>
                      <wp:positionH relativeFrom="column">
                        <wp:posOffset>922020</wp:posOffset>
                      </wp:positionH>
                      <wp:positionV relativeFrom="paragraph">
                        <wp:posOffset>0</wp:posOffset>
                      </wp:positionV>
                      <wp:extent cx="3225165" cy="714375"/>
                      <wp:effectExtent l="0" t="0" r="0" b="0"/>
                      <wp:wrapNone/>
                      <wp:docPr id="2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25165" cy="7143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0F6982" w14:textId="77777777" w:rsidR="00C451D6" w:rsidRPr="00EE1ED9" w:rsidRDefault="00C451D6" w:rsidP="00EE1ED9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Arial" w:hAnsi="Arial" w:cs="Arial"/>
                                      <w:sz w:val="96"/>
                                      <w:szCs w:val="96"/>
                                    </w:rPr>
                                  </w:pPr>
                                  <w:r w:rsidRPr="00EE1ED9">
                                    <w:rPr>
                                      <w:rFonts w:ascii="Arial" w:hAnsi="Arial" w:cs="Arial"/>
                                      <w:sz w:val="96"/>
                                      <w:szCs w:val="96"/>
                                    </w:rPr>
                                    <w:t>CAUTIO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CDCBB0" id="_x0000_s1042" type="#_x0000_t202" style="position:absolute;margin-left:72.6pt;margin-top:0;width:253.95pt;height:56.25pt;z-index:252072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" filled="f" stroked="f">
                      <v:textbox>
                        <w:txbxContent>
                          <w:p w14:paraId="590F6982" w14:textId="77777777" w:rsidR="00C451D6" w:rsidRPr="00EE1ED9" w:rsidRDefault="00C451D6" w:rsidP="00EE1ED9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96"/>
                                <w:szCs w:val="96"/>
                              </w:rPr>
                            </w:pPr>
                            <w:r w:rsidRPr="00EE1ED9">
                              <w:rPr>
                                <w:rFonts w:ascii="Arial" w:hAnsi="Arial" w:cs="Arial"/>
                                <w:sz w:val="96"/>
                                <w:szCs w:val="96"/>
                              </w:rPr>
                              <w:t>CAU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76032" behindDoc="0" locked="0" layoutInCell="1" allowOverlap="1" wp14:anchorId="22DA7EDE" wp14:editId="3341DD86">
                      <wp:simplePos x="0" y="0"/>
                      <wp:positionH relativeFrom="column">
                        <wp:posOffset>-57150</wp:posOffset>
                      </wp:positionH>
                      <wp:positionV relativeFrom="paragraph">
                        <wp:posOffset>1957070</wp:posOffset>
                      </wp:positionV>
                      <wp:extent cx="4402455" cy="231140"/>
                      <wp:effectExtent l="0" t="0" r="0" b="0"/>
                      <wp:wrapNone/>
                      <wp:docPr id="22" name="Text Box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2455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F4F909F" w14:textId="77777777" w:rsidR="00C451D6" w:rsidRPr="009D3144" w:rsidRDefault="00C451D6" w:rsidP="009D3144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Date/Test Results: </w:t>
                                  </w: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</w:t>
                                  </w: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________________________________________________________</w:t>
                                  </w:r>
                                </w:p>
                                <w:p w14:paraId="6A6BE8EB" w14:textId="77777777" w:rsidR="00C451D6" w:rsidRPr="009D3144" w:rsidRDefault="00C451D6" w:rsidP="009D3144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48D37250" w14:textId="77777777" w:rsidR="00C451D6" w:rsidRPr="009D3144" w:rsidRDefault="00C451D6" w:rsidP="009D3144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DA7EDE" id="Text Box 22" o:spid="_x0000_s1043" type="#_x0000_t202" style="position:absolute;margin-left:-4.5pt;margin-top:154.1pt;width:346.65pt;height:18.2pt;z-index:25207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" fillcolor="window" stroked="f" strokeweight=".5pt">
                      <v:textbox>
                        <w:txbxContent>
                          <w:p w14:paraId="3F4F909F" w14:textId="77777777" w:rsidR="00C451D6" w:rsidRPr="009D3144" w:rsidRDefault="00C451D6" w:rsidP="009D3144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Date/Test Results: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</w:t>
                            </w: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________________________________________________________</w:t>
                            </w:r>
                          </w:p>
                          <w:p w14:paraId="6A6BE8EB" w14:textId="77777777" w:rsidR="00C451D6" w:rsidRPr="009D3144" w:rsidRDefault="00C451D6" w:rsidP="009D3144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48D37250" w14:textId="77777777" w:rsidR="00C451D6" w:rsidRPr="009D3144" w:rsidRDefault="00C451D6" w:rsidP="009D3144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75008" behindDoc="0" locked="0" layoutInCell="1" allowOverlap="1" wp14:anchorId="00DC241E" wp14:editId="18623C7D">
                      <wp:simplePos x="0" y="0"/>
                      <wp:positionH relativeFrom="column">
                        <wp:posOffset>-57150</wp:posOffset>
                      </wp:positionH>
                      <wp:positionV relativeFrom="paragraph">
                        <wp:posOffset>2166620</wp:posOffset>
                      </wp:positionV>
                      <wp:extent cx="4402455" cy="231140"/>
                      <wp:effectExtent l="0" t="0" r="0" b="0"/>
                      <wp:wrapNone/>
                      <wp:docPr id="147" name="Text Box 1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2455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2D532F6" w14:textId="77777777" w:rsidR="00C451D6" w:rsidRPr="009D3144" w:rsidRDefault="00C451D6" w:rsidP="009D3144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Date/Test Results: </w:t>
                                  </w: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</w:t>
                                  </w: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________________________________________________________</w:t>
                                  </w:r>
                                </w:p>
                                <w:p w14:paraId="781107A4" w14:textId="77777777" w:rsidR="00C451D6" w:rsidRPr="009D3144" w:rsidRDefault="00C451D6" w:rsidP="009D3144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405F1D95" w14:textId="77777777" w:rsidR="00C451D6" w:rsidRPr="009D3144" w:rsidRDefault="00C451D6" w:rsidP="009D3144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DC241E" id="Text Box 147" o:spid="_x0000_s1044" type="#_x0000_t202" style="position:absolute;margin-left:-4.5pt;margin-top:170.6pt;width:346.65pt;height:18.2pt;z-index:25207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" fillcolor="window" stroked="f" strokeweight=".5pt">
                      <v:textbox>
                        <w:txbxContent>
                          <w:p w14:paraId="72D532F6" w14:textId="77777777" w:rsidR="00C451D6" w:rsidRPr="009D3144" w:rsidRDefault="00C451D6" w:rsidP="009D3144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Date/Test Results: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</w:t>
                            </w: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________________________________________________________</w:t>
                            </w:r>
                          </w:p>
                          <w:p w14:paraId="781107A4" w14:textId="77777777" w:rsidR="00C451D6" w:rsidRPr="009D3144" w:rsidRDefault="00C451D6" w:rsidP="009D3144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405F1D95" w14:textId="77777777" w:rsidR="00C451D6" w:rsidRPr="009D3144" w:rsidRDefault="00C451D6" w:rsidP="009D3144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71936" behindDoc="0" locked="0" layoutInCell="1" allowOverlap="1" wp14:anchorId="0BB7339F" wp14:editId="0E442030">
                      <wp:simplePos x="0" y="0"/>
                      <wp:positionH relativeFrom="column">
                        <wp:posOffset>-57698</wp:posOffset>
                      </wp:positionH>
                      <wp:positionV relativeFrom="paragraph">
                        <wp:posOffset>2960370</wp:posOffset>
                      </wp:positionV>
                      <wp:extent cx="4402455" cy="231140"/>
                      <wp:effectExtent l="0" t="0" r="0" b="0"/>
                      <wp:wrapNone/>
                      <wp:docPr id="148" name="Text Box 1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2455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BFEB27A" w14:textId="77777777" w:rsidR="00C451D6" w:rsidRPr="009D3144" w:rsidRDefault="00C451D6" w:rsidP="009D3144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sz w:val="18"/>
                                      <w:szCs w:val="18"/>
                                    </w:rPr>
                                    <w:t>Discard of any solution with test of 25 ppm or above</w:t>
                                  </w:r>
                                </w:p>
                                <w:p w14:paraId="1511A187" w14:textId="77777777" w:rsidR="00C451D6" w:rsidRPr="009D3144" w:rsidRDefault="00C451D6" w:rsidP="00E5413A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B7339F" id="Text Box 148" o:spid="_x0000_s1045" type="#_x0000_t202" style="position:absolute;margin-left:-4.55pt;margin-top:233.1pt;width:346.65pt;height:18.2pt;z-index:25207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" fillcolor="window" stroked="f" strokeweight=".5pt">
                      <v:textbox>
                        <w:txbxContent>
                          <w:p w14:paraId="1BFEB27A" w14:textId="77777777" w:rsidR="00C451D6" w:rsidRPr="009D3144" w:rsidRDefault="00C451D6" w:rsidP="009D3144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sz w:val="18"/>
                                <w:szCs w:val="18"/>
                              </w:rPr>
                              <w:t>Discard of any solution with test of 25 ppm or above</w:t>
                            </w:r>
                          </w:p>
                          <w:p w14:paraId="1511A187" w14:textId="77777777" w:rsidR="00C451D6" w:rsidRPr="009D3144" w:rsidRDefault="00C451D6" w:rsidP="00E5413A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70912" behindDoc="0" locked="0" layoutInCell="1" allowOverlap="1" wp14:anchorId="66937CDB" wp14:editId="4329D495">
                      <wp:simplePos x="0" y="0"/>
                      <wp:positionH relativeFrom="column">
                        <wp:posOffset>-62230</wp:posOffset>
                      </wp:positionH>
                      <wp:positionV relativeFrom="paragraph">
                        <wp:posOffset>2577552</wp:posOffset>
                      </wp:positionV>
                      <wp:extent cx="4402455" cy="231140"/>
                      <wp:effectExtent l="0" t="0" r="0" b="0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2455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06E7C27" w14:textId="77777777" w:rsidR="00C451D6" w:rsidRPr="009D3144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Date/Test Results: __________________________________________________________</w:t>
                                  </w:r>
                                </w:p>
                                <w:p w14:paraId="099DC248" w14:textId="77777777" w:rsidR="00C451D6" w:rsidRPr="009D3144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0432FD08" w14:textId="77777777" w:rsidR="00C451D6" w:rsidRPr="009D3144" w:rsidRDefault="00C451D6" w:rsidP="0087252D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937CDB" id="Text Box 26" o:spid="_x0000_s1046" type="#_x0000_t202" style="position:absolute;margin-left:-4.9pt;margin-top:202.95pt;width:346.65pt;height:18.2pt;z-index:2520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" fillcolor="window" stroked="f" strokeweight=".5pt">
                      <v:textbox>
                        <w:txbxContent>
                          <w:p w14:paraId="606E7C27" w14:textId="77777777" w:rsidR="00C451D6" w:rsidRPr="009D3144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Date/Test Results: __________________________________________________________</w:t>
                            </w:r>
                          </w:p>
                          <w:p w14:paraId="099DC248" w14:textId="77777777" w:rsidR="00C451D6" w:rsidRPr="009D3144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0432FD08" w14:textId="77777777" w:rsidR="00C451D6" w:rsidRPr="009D3144" w:rsidRDefault="00C451D6" w:rsidP="0087252D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68864" behindDoc="0" locked="0" layoutInCell="1" allowOverlap="1" wp14:anchorId="36CD3364" wp14:editId="7939664E">
                      <wp:simplePos x="0" y="0"/>
                      <wp:positionH relativeFrom="column">
                        <wp:posOffset>-55880</wp:posOffset>
                      </wp:positionH>
                      <wp:positionV relativeFrom="paragraph">
                        <wp:posOffset>2368637</wp:posOffset>
                      </wp:positionV>
                      <wp:extent cx="4402455" cy="231140"/>
                      <wp:effectExtent l="0" t="0" r="0" b="0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2455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321CA37" w14:textId="77777777" w:rsidR="00C451D6" w:rsidRPr="009D3144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Date/Test Results: </w:t>
                                  </w: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</w:t>
                                  </w: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________________________________________________________</w:t>
                                  </w:r>
                                </w:p>
                                <w:p w14:paraId="32575D33" w14:textId="77777777" w:rsidR="00C451D6" w:rsidRPr="009D3144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5C9F305D" w14:textId="77777777" w:rsidR="00C451D6" w:rsidRPr="009D3144" w:rsidRDefault="00C451D6" w:rsidP="0087252D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CD3364" id="Text Box 27" o:spid="_x0000_s1047" type="#_x0000_t202" style="position:absolute;margin-left:-4.4pt;margin-top:186.5pt;width:346.65pt;height:18.2pt;z-index:25206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" fillcolor="window" stroked="f" strokeweight=".5pt">
                      <v:textbox>
                        <w:txbxContent>
                          <w:p w14:paraId="3321CA37" w14:textId="77777777" w:rsidR="00C451D6" w:rsidRPr="009D3144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Date/Test Results: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</w:t>
                            </w: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________________________________________________________</w:t>
                            </w:r>
                          </w:p>
                          <w:p w14:paraId="32575D33" w14:textId="77777777" w:rsidR="00C451D6" w:rsidRPr="009D3144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5C9F305D" w14:textId="77777777" w:rsidR="00C451D6" w:rsidRPr="009D3144" w:rsidRDefault="00C451D6" w:rsidP="0087252D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C451D6" w:rsidRPr="006949D0" w14:paraId="0B42BE1E" w14:textId="77777777" w:rsidTr="006949D0">
        <w:trPr>
          <w:trHeight w:val="720"/>
        </w:trPr>
        <w:tc>
          <w:tcPr>
            <w:tcW w:w="7200" w:type="dxa"/>
            <w:shd w:val="clear" w:color="auto" w:fill="auto"/>
          </w:tcPr>
          <w:p w14:paraId="61F1F1AC" w14:textId="1A97A976" w:rsidR="00C451D6" w:rsidRPr="000C5476" w:rsidRDefault="00C451D6" w:rsidP="00C451D6">
            <w:pPr>
              <w:rPr>
                <w:b/>
                <w:bCs/>
                <w:highlight w:val="yellow"/>
              </w:rPr>
            </w:pP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58624" behindDoc="0" locked="0" layoutInCell="1" allowOverlap="1" wp14:anchorId="3BA5D054" wp14:editId="4F10217E">
                      <wp:simplePos x="0" y="0"/>
                      <wp:positionH relativeFrom="column">
                        <wp:posOffset>-58420</wp:posOffset>
                      </wp:positionH>
                      <wp:positionV relativeFrom="paragraph">
                        <wp:posOffset>-417195</wp:posOffset>
                      </wp:positionV>
                      <wp:extent cx="4402455" cy="231140"/>
                      <wp:effectExtent l="0" t="0" r="0" b="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2455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7320397" w14:textId="33601F67" w:rsidR="00C451D6" w:rsidRPr="009D3144" w:rsidRDefault="00C451D6" w:rsidP="00E5413A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Date/Test Results: </w:t>
                                  </w: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</w:t>
                                  </w: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________________________________________________________</w:t>
                                  </w:r>
                                </w:p>
                                <w:p w14:paraId="04C092F9" w14:textId="77777777" w:rsidR="00C451D6" w:rsidRPr="009D3144" w:rsidRDefault="00C451D6" w:rsidP="00E5413A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6AD30923" w14:textId="77777777" w:rsidR="00C451D6" w:rsidRPr="009D3144" w:rsidRDefault="00C451D6" w:rsidP="00E5413A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A5D054" id="Text Box 3" o:spid="_x0000_s1048" type="#_x0000_t202" style="position:absolute;margin-left:-4.6pt;margin-top:-32.85pt;width:346.65pt;height:18.2pt;z-index:25205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" fillcolor="window" stroked="f" strokeweight=".5pt">
                      <v:textbox>
                        <w:txbxContent>
                          <w:p w14:paraId="67320397" w14:textId="33601F67" w:rsidR="00C451D6" w:rsidRPr="009D3144" w:rsidRDefault="00C451D6" w:rsidP="00E5413A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Date/Test Results: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</w:t>
                            </w: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________________________________________________________</w:t>
                            </w:r>
                          </w:p>
                          <w:p w14:paraId="04C092F9" w14:textId="77777777" w:rsidR="00C451D6" w:rsidRPr="009D3144" w:rsidRDefault="00C451D6" w:rsidP="00E5413A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6AD30923" w14:textId="77777777" w:rsidR="00C451D6" w:rsidRPr="009D3144" w:rsidRDefault="00C451D6" w:rsidP="00E5413A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200" w:type="dxa"/>
            <w:shd w:val="clear" w:color="auto" w:fill="auto"/>
          </w:tcPr>
          <w:p w14:paraId="19D13DF6" w14:textId="76D8AC65" w:rsidR="00C451D6" w:rsidRPr="000C5476" w:rsidRDefault="00C451D6" w:rsidP="00C451D6">
            <w:pPr>
              <w:rPr>
                <w:b/>
                <w:bCs/>
                <w:highlight w:val="yellow"/>
              </w:rPr>
            </w:pP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77056" behindDoc="0" locked="0" layoutInCell="1" allowOverlap="1" wp14:anchorId="715AA449" wp14:editId="3D5D7FA1">
                      <wp:simplePos x="0" y="0"/>
                      <wp:positionH relativeFrom="column">
                        <wp:posOffset>-58420</wp:posOffset>
                      </wp:positionH>
                      <wp:positionV relativeFrom="paragraph">
                        <wp:posOffset>-417195</wp:posOffset>
                      </wp:positionV>
                      <wp:extent cx="4402455" cy="231140"/>
                      <wp:effectExtent l="0" t="0" r="0" b="0"/>
                      <wp:wrapNone/>
                      <wp:docPr id="29" name="Text Box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2455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54AE94C" w14:textId="77777777" w:rsidR="00C451D6" w:rsidRPr="009D3144" w:rsidRDefault="00C451D6" w:rsidP="00E5413A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Date/Test Results: </w:t>
                                  </w: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</w:t>
                                  </w: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________________________________________________________</w:t>
                                  </w:r>
                                </w:p>
                                <w:p w14:paraId="65E4DE2D" w14:textId="77777777" w:rsidR="00C451D6" w:rsidRPr="009D3144" w:rsidRDefault="00C451D6" w:rsidP="00E5413A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182C4ED3" w14:textId="77777777" w:rsidR="00C451D6" w:rsidRPr="009D3144" w:rsidRDefault="00C451D6" w:rsidP="00E5413A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5AA449" id="Text Box 29" o:spid="_x0000_s1049" type="#_x0000_t202" style="position:absolute;margin-left:-4.6pt;margin-top:-32.85pt;width:346.65pt;height:18.2pt;z-index:252077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" fillcolor="window" stroked="f" strokeweight=".5pt">
                      <v:textbox>
                        <w:txbxContent>
                          <w:p w14:paraId="454AE94C" w14:textId="77777777" w:rsidR="00C451D6" w:rsidRPr="009D3144" w:rsidRDefault="00C451D6" w:rsidP="00E5413A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Date/Test Results: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</w:t>
                            </w: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________________________________________________________</w:t>
                            </w:r>
                          </w:p>
                          <w:p w14:paraId="65E4DE2D" w14:textId="77777777" w:rsidR="00C451D6" w:rsidRPr="009D3144" w:rsidRDefault="00C451D6" w:rsidP="00E5413A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182C4ED3" w14:textId="77777777" w:rsidR="00C451D6" w:rsidRPr="009D3144" w:rsidRDefault="00C451D6" w:rsidP="00E5413A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C451D6" w:rsidRPr="00C451D6" w14:paraId="391A3B3C" w14:textId="77777777" w:rsidTr="006949D0">
        <w:trPr>
          <w:trHeight w:val="5040"/>
        </w:trPr>
        <w:tc>
          <w:tcPr>
            <w:tcW w:w="7200" w:type="dxa"/>
            <w:shd w:val="clear" w:color="auto" w:fill="auto"/>
          </w:tcPr>
          <w:p w14:paraId="4CB88056" w14:textId="56C8CF05" w:rsidR="00C451D6" w:rsidRPr="00C451D6" w:rsidRDefault="00C451D6" w:rsidP="00C451D6">
            <w:pPr>
              <w:rPr>
                <w:b/>
                <w:bCs/>
                <w:highlight w:val="yellow"/>
              </w:rPr>
            </w:pPr>
            <w:r>
              <w:rPr>
                <w:b/>
                <w:bCs/>
                <w:noProof/>
                <w:sz w:val="16"/>
                <w:szCs w:val="16"/>
              </w:rPr>
              <w:drawing>
                <wp:anchor distT="0" distB="0" distL="114300" distR="114300" simplePos="0" relativeHeight="252088320" behindDoc="0" locked="0" layoutInCell="1" allowOverlap="1" wp14:anchorId="70BAD6D8" wp14:editId="3A228935">
                  <wp:simplePos x="0" y="0"/>
                  <wp:positionH relativeFrom="column">
                    <wp:posOffset>569595</wp:posOffset>
                  </wp:positionH>
                  <wp:positionV relativeFrom="paragraph">
                    <wp:posOffset>139280</wp:posOffset>
                  </wp:positionV>
                  <wp:extent cx="504825" cy="504825"/>
                  <wp:effectExtent l="0" t="0" r="9525" b="9525"/>
                  <wp:wrapSquare wrapText="bothSides"/>
                  <wp:docPr id="143" name="Picture 143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Shape&#10;&#10;Description automatically generated with low confidence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84224" behindDoc="0" locked="0" layoutInCell="1" allowOverlap="1" wp14:anchorId="5057860F" wp14:editId="48BED633">
                      <wp:simplePos x="0" y="0"/>
                      <wp:positionH relativeFrom="column">
                        <wp:posOffset>788670</wp:posOffset>
                      </wp:positionH>
                      <wp:positionV relativeFrom="paragraph">
                        <wp:posOffset>1581150</wp:posOffset>
                      </wp:positionV>
                      <wp:extent cx="2628900" cy="409575"/>
                      <wp:effectExtent l="0" t="0" r="0" b="9525"/>
                      <wp:wrapNone/>
                      <wp:docPr id="59" name="Text Box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28900" cy="4095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CF31CC5" w14:textId="77777777" w:rsidR="00C451D6" w:rsidRPr="00EE1ED9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EE1ED9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PEROXIDE TEST RESULTS</w:t>
                                  </w:r>
                                </w:p>
                                <w:p w14:paraId="35A37F45" w14:textId="77777777" w:rsidR="00C451D6" w:rsidRPr="00EE1ED9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E1ED9">
                                    <w:rPr>
                                      <w:sz w:val="16"/>
                                      <w:szCs w:val="16"/>
                                    </w:rPr>
                                    <w:t>(Generally required every 6 months and before use)</w:t>
                                  </w:r>
                                </w:p>
                                <w:p w14:paraId="5C563B67" w14:textId="77777777" w:rsidR="00C451D6" w:rsidRPr="00EE1ED9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7331C73D" w14:textId="77777777" w:rsidR="00C451D6" w:rsidRPr="00EE1ED9" w:rsidRDefault="00C451D6" w:rsidP="0087252D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57860F" id="Text Box 59" o:spid="_x0000_s1050" type="#_x0000_t202" style="position:absolute;margin-left:62.1pt;margin-top:124.5pt;width:207pt;height:32.25pt;z-index:252084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" fillcolor="window" stroked="f" strokeweight=".5pt">
                      <v:textbox>
                        <w:txbxContent>
                          <w:p w14:paraId="1CF31CC5" w14:textId="77777777" w:rsidR="00C451D6" w:rsidRPr="00EE1ED9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E1ED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EROXIDE TEST RESULTS</w:t>
                            </w:r>
                          </w:p>
                          <w:p w14:paraId="35A37F45" w14:textId="77777777" w:rsidR="00C451D6" w:rsidRPr="00EE1ED9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E1ED9">
                              <w:rPr>
                                <w:sz w:val="16"/>
                                <w:szCs w:val="16"/>
                              </w:rPr>
                              <w:t>(Generally required every 6 months and before use)</w:t>
                            </w:r>
                          </w:p>
                          <w:p w14:paraId="5C563B67" w14:textId="77777777" w:rsidR="00C451D6" w:rsidRPr="00EE1ED9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7331C73D" w14:textId="77777777" w:rsidR="00C451D6" w:rsidRPr="00EE1ED9" w:rsidRDefault="00C451D6" w:rsidP="0087252D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81152" behindDoc="0" locked="0" layoutInCell="1" allowOverlap="1" wp14:anchorId="5C2C39D1" wp14:editId="27B2F838">
                      <wp:simplePos x="0" y="0"/>
                      <wp:positionH relativeFrom="column">
                        <wp:posOffset>2192020</wp:posOffset>
                      </wp:positionH>
                      <wp:positionV relativeFrom="paragraph">
                        <wp:posOffset>1392555</wp:posOffset>
                      </wp:positionV>
                      <wp:extent cx="2204720" cy="254635"/>
                      <wp:effectExtent l="0" t="0" r="5080" b="0"/>
                      <wp:wrapNone/>
                      <wp:docPr id="60" name="Text Box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04720" cy="2546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7B573C8" w14:textId="77777777" w:rsidR="00C451D6" w:rsidRPr="004C1F3A" w:rsidRDefault="00C451D6" w:rsidP="004C1F3A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4C1F3A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Date 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Opened</w:t>
                                  </w:r>
                                  <w:r w:rsidRPr="004C1F3A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: ___________________________</w:t>
                                  </w:r>
                                </w:p>
                                <w:p w14:paraId="6727ACF9" w14:textId="77777777" w:rsidR="00C451D6" w:rsidRPr="00100E61" w:rsidRDefault="00C451D6" w:rsidP="00932EA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7823CD2E" w14:textId="77777777" w:rsidR="00C451D6" w:rsidRPr="00100E61" w:rsidRDefault="00C451D6" w:rsidP="00932EAD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2C39D1" id="Text Box 60" o:spid="_x0000_s1051" type="#_x0000_t202" style="position:absolute;margin-left:172.6pt;margin-top:109.65pt;width:173.6pt;height:20.05pt;z-index:252081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" fillcolor="white [3201]" stroked="f" strokeweight=".5pt">
                      <v:textbox>
                        <w:txbxContent>
                          <w:p w14:paraId="57B573C8" w14:textId="77777777" w:rsidR="00C451D6" w:rsidRPr="004C1F3A" w:rsidRDefault="00C451D6" w:rsidP="004C1F3A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4C1F3A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Date 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Opened</w:t>
                            </w:r>
                            <w:r w:rsidRPr="004C1F3A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: ___________________________</w:t>
                            </w:r>
                          </w:p>
                          <w:p w14:paraId="6727ACF9" w14:textId="77777777" w:rsidR="00C451D6" w:rsidRPr="00100E61" w:rsidRDefault="00C451D6" w:rsidP="00932EA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7823CD2E" w14:textId="77777777" w:rsidR="00C451D6" w:rsidRPr="00100E61" w:rsidRDefault="00C451D6" w:rsidP="00932EAD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82176" behindDoc="0" locked="0" layoutInCell="1" allowOverlap="1" wp14:anchorId="17E94866" wp14:editId="6B8B328A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1378585</wp:posOffset>
                      </wp:positionV>
                      <wp:extent cx="2286000" cy="254635"/>
                      <wp:effectExtent l="0" t="0" r="0" b="0"/>
                      <wp:wrapNone/>
                      <wp:docPr id="61" name="Text Box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86000" cy="2546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083602A" w14:textId="77777777" w:rsidR="00C451D6" w:rsidRPr="00100E61" w:rsidRDefault="00C451D6" w:rsidP="004C1F3A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Date 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Received</w:t>
                                  </w:r>
                                  <w:r w:rsidRPr="00100E61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: ___________________________</w:t>
                                  </w:r>
                                </w:p>
                                <w:p w14:paraId="1B0CE7E1" w14:textId="77777777" w:rsidR="00C451D6" w:rsidRPr="00100E61" w:rsidRDefault="00C451D6" w:rsidP="004C1F3A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59285431" w14:textId="77777777" w:rsidR="00C451D6" w:rsidRPr="00100E61" w:rsidRDefault="00C451D6" w:rsidP="004C1F3A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E94866" id="Text Box 61" o:spid="_x0000_s1052" type="#_x0000_t202" style="position:absolute;margin-left:-2.9pt;margin-top:108.55pt;width:180pt;height:20.05pt;z-index:25208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" fillcolor="white [3201]" stroked="f" strokeweight=".5pt">
                      <v:textbox>
                        <w:txbxContent>
                          <w:p w14:paraId="1083602A" w14:textId="77777777" w:rsidR="00C451D6" w:rsidRPr="00100E61" w:rsidRDefault="00C451D6" w:rsidP="004C1F3A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Date 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Received</w:t>
                            </w:r>
                            <w:r w:rsidRPr="00100E61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: ___________________________</w:t>
                            </w:r>
                          </w:p>
                          <w:p w14:paraId="1B0CE7E1" w14:textId="77777777" w:rsidR="00C451D6" w:rsidRPr="00100E61" w:rsidRDefault="00C451D6" w:rsidP="004C1F3A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59285431" w14:textId="77777777" w:rsidR="00C451D6" w:rsidRPr="00100E61" w:rsidRDefault="00C451D6" w:rsidP="004C1F3A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079104" behindDoc="0" locked="0" layoutInCell="1" allowOverlap="1" wp14:anchorId="561ECEE5" wp14:editId="76F3FD48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747395</wp:posOffset>
                      </wp:positionV>
                      <wp:extent cx="4543425" cy="657225"/>
                      <wp:effectExtent l="0" t="0" r="9525" b="9525"/>
                      <wp:wrapNone/>
                      <wp:docPr id="6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43425" cy="657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32B124" w14:textId="77777777" w:rsidR="00C451D6" w:rsidRPr="00E5413A" w:rsidRDefault="00C451D6" w:rsidP="003D522C">
                                  <w:pPr>
                                    <w:spacing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</w:pPr>
                                  <w:r w:rsidRPr="00E5413A">
                                    <w:rPr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>PEROXIDE FORMING CHEMICAL</w:t>
                                  </w:r>
                                  <w:r>
                                    <w:rPr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br/>
                                    <w:t>TESTING REQUIRED!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1ECEE5" id="_x0000_s1053" type="#_x0000_t202" style="position:absolute;margin-left:-5.4pt;margin-top:58.85pt;width:357.75pt;height:51.75pt;z-index:252079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" stroked="f">
                      <v:textbox>
                        <w:txbxContent>
                          <w:p w14:paraId="7B32B124" w14:textId="77777777" w:rsidR="00C451D6" w:rsidRPr="00E5413A" w:rsidRDefault="00C451D6" w:rsidP="003D522C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E5413A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PEROXIDE FORMING CHEMICAL</w:t>
                            </w: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br/>
                              <w:t>TESTING REQUIRED!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080128" behindDoc="0" locked="0" layoutInCell="1" allowOverlap="1" wp14:anchorId="0948A80C" wp14:editId="4363959F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9526</wp:posOffset>
                      </wp:positionV>
                      <wp:extent cx="4558665" cy="737870"/>
                      <wp:effectExtent l="0" t="0" r="0" b="5080"/>
                      <wp:wrapNone/>
                      <wp:docPr id="6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58665" cy="7378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C2AE02" w14:textId="77777777" w:rsidR="00C451D6" w:rsidRDefault="00C451D6" w:rsidP="004C1F3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48A80C" id="_x0000_s1054" type="#_x0000_t202" style="position:absolute;margin-left:-5.4pt;margin-top:.75pt;width:358.95pt;height:58.1pt;z-index:252080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" fillcolor="yellow" stroked="f">
                      <v:textbox>
                        <w:txbxContent>
                          <w:p w14:paraId="62C2AE02" w14:textId="77777777" w:rsidR="00C451D6" w:rsidRDefault="00C451D6" w:rsidP="004C1F3A"/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087296" behindDoc="0" locked="0" layoutInCell="1" allowOverlap="1" wp14:anchorId="5E6FD69E" wp14:editId="03894DC9">
                      <wp:simplePos x="0" y="0"/>
                      <wp:positionH relativeFrom="column">
                        <wp:posOffset>922020</wp:posOffset>
                      </wp:positionH>
                      <wp:positionV relativeFrom="paragraph">
                        <wp:posOffset>0</wp:posOffset>
                      </wp:positionV>
                      <wp:extent cx="3225165" cy="714375"/>
                      <wp:effectExtent l="0" t="0" r="0" b="0"/>
                      <wp:wrapNone/>
                      <wp:docPr id="1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25165" cy="7143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9A6D59" w14:textId="77777777" w:rsidR="00C451D6" w:rsidRPr="00EE1ED9" w:rsidRDefault="00C451D6" w:rsidP="00EE1ED9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Arial" w:hAnsi="Arial" w:cs="Arial"/>
                                      <w:sz w:val="96"/>
                                      <w:szCs w:val="96"/>
                                    </w:rPr>
                                  </w:pPr>
                                  <w:r w:rsidRPr="00EE1ED9">
                                    <w:rPr>
                                      <w:rFonts w:ascii="Arial" w:hAnsi="Arial" w:cs="Arial"/>
                                      <w:sz w:val="96"/>
                                      <w:szCs w:val="96"/>
                                    </w:rPr>
                                    <w:t>CAUTIO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6FD69E" id="_x0000_s1055" type="#_x0000_t202" style="position:absolute;margin-left:72.6pt;margin-top:0;width:253.95pt;height:56.25pt;z-index:252087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" filled="f" stroked="f">
                      <v:textbox>
                        <w:txbxContent>
                          <w:p w14:paraId="619A6D59" w14:textId="77777777" w:rsidR="00C451D6" w:rsidRPr="00EE1ED9" w:rsidRDefault="00C451D6" w:rsidP="00EE1ED9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96"/>
                                <w:szCs w:val="96"/>
                              </w:rPr>
                            </w:pPr>
                            <w:r w:rsidRPr="00EE1ED9">
                              <w:rPr>
                                <w:rFonts w:ascii="Arial" w:hAnsi="Arial" w:cs="Arial"/>
                                <w:sz w:val="96"/>
                                <w:szCs w:val="96"/>
                              </w:rPr>
                              <w:t>CAU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90368" behindDoc="0" locked="0" layoutInCell="1" allowOverlap="1" wp14:anchorId="4579B817" wp14:editId="69981A4D">
                      <wp:simplePos x="0" y="0"/>
                      <wp:positionH relativeFrom="column">
                        <wp:posOffset>-57150</wp:posOffset>
                      </wp:positionH>
                      <wp:positionV relativeFrom="paragraph">
                        <wp:posOffset>1957070</wp:posOffset>
                      </wp:positionV>
                      <wp:extent cx="4402455" cy="231140"/>
                      <wp:effectExtent l="0" t="0" r="0" b="0"/>
                      <wp:wrapNone/>
                      <wp:docPr id="129" name="Text Box 1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2455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C61DB60" w14:textId="77777777" w:rsidR="00C451D6" w:rsidRPr="009D3144" w:rsidRDefault="00C451D6" w:rsidP="009D3144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Date/Test Results: </w:t>
                                  </w: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</w:t>
                                  </w: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________________________________________________________</w:t>
                                  </w:r>
                                </w:p>
                                <w:p w14:paraId="5129EF3B" w14:textId="77777777" w:rsidR="00C451D6" w:rsidRPr="009D3144" w:rsidRDefault="00C451D6" w:rsidP="009D3144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50CB7FED" w14:textId="77777777" w:rsidR="00C451D6" w:rsidRPr="009D3144" w:rsidRDefault="00C451D6" w:rsidP="009D3144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79B817" id="Text Box 129" o:spid="_x0000_s1056" type="#_x0000_t202" style="position:absolute;margin-left:-4.5pt;margin-top:154.1pt;width:346.65pt;height:18.2pt;z-index:25209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" fillcolor="window" stroked="f" strokeweight=".5pt">
                      <v:textbox>
                        <w:txbxContent>
                          <w:p w14:paraId="7C61DB60" w14:textId="77777777" w:rsidR="00C451D6" w:rsidRPr="009D3144" w:rsidRDefault="00C451D6" w:rsidP="009D3144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Date/Test Results: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</w:t>
                            </w: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________________________________________________________</w:t>
                            </w:r>
                          </w:p>
                          <w:p w14:paraId="5129EF3B" w14:textId="77777777" w:rsidR="00C451D6" w:rsidRPr="009D3144" w:rsidRDefault="00C451D6" w:rsidP="009D3144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50CB7FED" w14:textId="77777777" w:rsidR="00C451D6" w:rsidRPr="009D3144" w:rsidRDefault="00C451D6" w:rsidP="009D3144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89344" behindDoc="0" locked="0" layoutInCell="1" allowOverlap="1" wp14:anchorId="0B35F4E9" wp14:editId="30014891">
                      <wp:simplePos x="0" y="0"/>
                      <wp:positionH relativeFrom="column">
                        <wp:posOffset>-57150</wp:posOffset>
                      </wp:positionH>
                      <wp:positionV relativeFrom="paragraph">
                        <wp:posOffset>2166620</wp:posOffset>
                      </wp:positionV>
                      <wp:extent cx="4402455" cy="231140"/>
                      <wp:effectExtent l="0" t="0" r="0" b="0"/>
                      <wp:wrapNone/>
                      <wp:docPr id="130" name="Text Box 1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2455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9F78A9B" w14:textId="77777777" w:rsidR="00C451D6" w:rsidRPr="009D3144" w:rsidRDefault="00C451D6" w:rsidP="009D3144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Date/Test Results: </w:t>
                                  </w: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</w:t>
                                  </w: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________________________________________________________</w:t>
                                  </w:r>
                                </w:p>
                                <w:p w14:paraId="188D182E" w14:textId="77777777" w:rsidR="00C451D6" w:rsidRPr="009D3144" w:rsidRDefault="00C451D6" w:rsidP="009D3144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77E55534" w14:textId="77777777" w:rsidR="00C451D6" w:rsidRPr="009D3144" w:rsidRDefault="00C451D6" w:rsidP="009D3144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35F4E9" id="Text Box 130" o:spid="_x0000_s1057" type="#_x0000_t202" style="position:absolute;margin-left:-4.5pt;margin-top:170.6pt;width:346.65pt;height:18.2pt;z-index:25208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" fillcolor="window" stroked="f" strokeweight=".5pt">
                      <v:textbox>
                        <w:txbxContent>
                          <w:p w14:paraId="29F78A9B" w14:textId="77777777" w:rsidR="00C451D6" w:rsidRPr="009D3144" w:rsidRDefault="00C451D6" w:rsidP="009D3144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Date/Test Results: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</w:t>
                            </w: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________________________________________________________</w:t>
                            </w:r>
                          </w:p>
                          <w:p w14:paraId="188D182E" w14:textId="77777777" w:rsidR="00C451D6" w:rsidRPr="009D3144" w:rsidRDefault="00C451D6" w:rsidP="009D3144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77E55534" w14:textId="77777777" w:rsidR="00C451D6" w:rsidRPr="009D3144" w:rsidRDefault="00C451D6" w:rsidP="009D3144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86272" behindDoc="0" locked="0" layoutInCell="1" allowOverlap="1" wp14:anchorId="3C49A5D0" wp14:editId="706AECCF">
                      <wp:simplePos x="0" y="0"/>
                      <wp:positionH relativeFrom="column">
                        <wp:posOffset>-57698</wp:posOffset>
                      </wp:positionH>
                      <wp:positionV relativeFrom="paragraph">
                        <wp:posOffset>2960370</wp:posOffset>
                      </wp:positionV>
                      <wp:extent cx="4402455" cy="231140"/>
                      <wp:effectExtent l="0" t="0" r="0" b="0"/>
                      <wp:wrapNone/>
                      <wp:docPr id="131" name="Text Box 1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2455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402AA72" w14:textId="77777777" w:rsidR="00C451D6" w:rsidRPr="009D3144" w:rsidRDefault="00C451D6" w:rsidP="009D3144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sz w:val="18"/>
                                      <w:szCs w:val="18"/>
                                    </w:rPr>
                                    <w:t>Discard of any solution with test of 25 ppm or above</w:t>
                                  </w:r>
                                </w:p>
                                <w:p w14:paraId="6551A94F" w14:textId="77777777" w:rsidR="00C451D6" w:rsidRPr="009D3144" w:rsidRDefault="00C451D6" w:rsidP="00E5413A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49A5D0" id="Text Box 131" o:spid="_x0000_s1058" type="#_x0000_t202" style="position:absolute;margin-left:-4.55pt;margin-top:233.1pt;width:346.65pt;height:18.2pt;z-index:25208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" fillcolor="window" stroked="f" strokeweight=".5pt">
                      <v:textbox>
                        <w:txbxContent>
                          <w:p w14:paraId="3402AA72" w14:textId="77777777" w:rsidR="00C451D6" w:rsidRPr="009D3144" w:rsidRDefault="00C451D6" w:rsidP="009D3144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sz w:val="18"/>
                                <w:szCs w:val="18"/>
                              </w:rPr>
                              <w:t>Discard of any solution with test of 25 ppm or above</w:t>
                            </w:r>
                          </w:p>
                          <w:p w14:paraId="6551A94F" w14:textId="77777777" w:rsidR="00C451D6" w:rsidRPr="009D3144" w:rsidRDefault="00C451D6" w:rsidP="00E5413A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85248" behindDoc="0" locked="0" layoutInCell="1" allowOverlap="1" wp14:anchorId="510BAFA5" wp14:editId="485E1CE4">
                      <wp:simplePos x="0" y="0"/>
                      <wp:positionH relativeFrom="column">
                        <wp:posOffset>-62230</wp:posOffset>
                      </wp:positionH>
                      <wp:positionV relativeFrom="paragraph">
                        <wp:posOffset>2577552</wp:posOffset>
                      </wp:positionV>
                      <wp:extent cx="4402455" cy="231140"/>
                      <wp:effectExtent l="0" t="0" r="0" b="0"/>
                      <wp:wrapNone/>
                      <wp:docPr id="132" name="Text Box 1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2455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D929FF" w14:textId="77777777" w:rsidR="00C451D6" w:rsidRPr="009D3144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Date/Test Results: __________________________________________________________</w:t>
                                  </w:r>
                                </w:p>
                                <w:p w14:paraId="0E2CDD81" w14:textId="77777777" w:rsidR="00C451D6" w:rsidRPr="009D3144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6A3A4460" w14:textId="77777777" w:rsidR="00C451D6" w:rsidRPr="009D3144" w:rsidRDefault="00C451D6" w:rsidP="0087252D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0BAFA5" id="Text Box 132" o:spid="_x0000_s1059" type="#_x0000_t202" style="position:absolute;margin-left:-4.9pt;margin-top:202.95pt;width:346.65pt;height:18.2pt;z-index:25208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" fillcolor="window" stroked="f" strokeweight=".5pt">
                      <v:textbox>
                        <w:txbxContent>
                          <w:p w14:paraId="08D929FF" w14:textId="77777777" w:rsidR="00C451D6" w:rsidRPr="009D3144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Date/Test Results: __________________________________________________________</w:t>
                            </w:r>
                          </w:p>
                          <w:p w14:paraId="0E2CDD81" w14:textId="77777777" w:rsidR="00C451D6" w:rsidRPr="009D3144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6A3A4460" w14:textId="77777777" w:rsidR="00C451D6" w:rsidRPr="009D3144" w:rsidRDefault="00C451D6" w:rsidP="0087252D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83200" behindDoc="0" locked="0" layoutInCell="1" allowOverlap="1" wp14:anchorId="5D872966" wp14:editId="254C0E57">
                      <wp:simplePos x="0" y="0"/>
                      <wp:positionH relativeFrom="column">
                        <wp:posOffset>-55880</wp:posOffset>
                      </wp:positionH>
                      <wp:positionV relativeFrom="paragraph">
                        <wp:posOffset>2368637</wp:posOffset>
                      </wp:positionV>
                      <wp:extent cx="4402455" cy="231140"/>
                      <wp:effectExtent l="0" t="0" r="0" b="0"/>
                      <wp:wrapNone/>
                      <wp:docPr id="133" name="Text Box 1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2455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8FF1619" w14:textId="77777777" w:rsidR="00C451D6" w:rsidRPr="009D3144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Date/Test Results: </w:t>
                                  </w: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</w:t>
                                  </w: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________________________________________________________</w:t>
                                  </w:r>
                                </w:p>
                                <w:p w14:paraId="5CFF9738" w14:textId="77777777" w:rsidR="00C451D6" w:rsidRPr="009D3144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54592CE3" w14:textId="77777777" w:rsidR="00C451D6" w:rsidRPr="009D3144" w:rsidRDefault="00C451D6" w:rsidP="0087252D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872966" id="Text Box 133" o:spid="_x0000_s1060" type="#_x0000_t202" style="position:absolute;margin-left:-4.4pt;margin-top:186.5pt;width:346.65pt;height:18.2pt;z-index:25208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" fillcolor="window" stroked="f" strokeweight=".5pt">
                      <v:textbox>
                        <w:txbxContent>
                          <w:p w14:paraId="28FF1619" w14:textId="77777777" w:rsidR="00C451D6" w:rsidRPr="009D3144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Date/Test Results: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</w:t>
                            </w: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________________________________________________________</w:t>
                            </w:r>
                          </w:p>
                          <w:p w14:paraId="5CFF9738" w14:textId="77777777" w:rsidR="00C451D6" w:rsidRPr="009D3144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54592CE3" w14:textId="77777777" w:rsidR="00C451D6" w:rsidRPr="009D3144" w:rsidRDefault="00C451D6" w:rsidP="0087252D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200" w:type="dxa"/>
            <w:shd w:val="clear" w:color="auto" w:fill="auto"/>
          </w:tcPr>
          <w:p w14:paraId="3805299D" w14:textId="200E3204" w:rsidR="00C451D6" w:rsidRPr="00C451D6" w:rsidRDefault="00C451D6" w:rsidP="00C451D6">
            <w:pPr>
              <w:rPr>
                <w:b/>
                <w:bCs/>
              </w:rPr>
            </w:pPr>
            <w:r>
              <w:rPr>
                <w:b/>
                <w:bCs/>
                <w:noProof/>
                <w:sz w:val="16"/>
                <w:szCs w:val="16"/>
              </w:rPr>
              <w:drawing>
                <wp:anchor distT="0" distB="0" distL="114300" distR="114300" simplePos="0" relativeHeight="252100608" behindDoc="0" locked="0" layoutInCell="1" allowOverlap="1" wp14:anchorId="5BA1999F" wp14:editId="618F3E41">
                  <wp:simplePos x="0" y="0"/>
                  <wp:positionH relativeFrom="column">
                    <wp:posOffset>569595</wp:posOffset>
                  </wp:positionH>
                  <wp:positionV relativeFrom="paragraph">
                    <wp:posOffset>131660</wp:posOffset>
                  </wp:positionV>
                  <wp:extent cx="504825" cy="504825"/>
                  <wp:effectExtent l="0" t="0" r="9525" b="9525"/>
                  <wp:wrapSquare wrapText="bothSides"/>
                  <wp:docPr id="162" name="Picture 162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Shape&#10;&#10;Description automatically generated with low confidence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96512" behindDoc="0" locked="0" layoutInCell="1" allowOverlap="1" wp14:anchorId="4F54271E" wp14:editId="6A6D8C21">
                      <wp:simplePos x="0" y="0"/>
                      <wp:positionH relativeFrom="column">
                        <wp:posOffset>788670</wp:posOffset>
                      </wp:positionH>
                      <wp:positionV relativeFrom="paragraph">
                        <wp:posOffset>1581150</wp:posOffset>
                      </wp:positionV>
                      <wp:extent cx="2628900" cy="409575"/>
                      <wp:effectExtent l="0" t="0" r="0" b="9525"/>
                      <wp:wrapNone/>
                      <wp:docPr id="149" name="Text Box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28900" cy="4095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6FBF8F7" w14:textId="77777777" w:rsidR="00C451D6" w:rsidRPr="00EE1ED9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EE1ED9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PEROXIDE TEST RESULTS</w:t>
                                  </w:r>
                                </w:p>
                                <w:p w14:paraId="4B8AF771" w14:textId="77777777" w:rsidR="00C451D6" w:rsidRPr="00EE1ED9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E1ED9">
                                    <w:rPr>
                                      <w:sz w:val="16"/>
                                      <w:szCs w:val="16"/>
                                    </w:rPr>
                                    <w:t>(Generally required every 6 months and before use)</w:t>
                                  </w:r>
                                </w:p>
                                <w:p w14:paraId="2D43907B" w14:textId="77777777" w:rsidR="00C451D6" w:rsidRPr="00EE1ED9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140A7DC7" w14:textId="77777777" w:rsidR="00C451D6" w:rsidRPr="00EE1ED9" w:rsidRDefault="00C451D6" w:rsidP="0087252D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54271E" id="Text Box 149" o:spid="_x0000_s1061" type="#_x0000_t202" style="position:absolute;margin-left:62.1pt;margin-top:124.5pt;width:207pt;height:32.25pt;z-index:252096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" fillcolor="window" stroked="f" strokeweight=".5pt">
                      <v:textbox>
                        <w:txbxContent>
                          <w:p w14:paraId="46FBF8F7" w14:textId="77777777" w:rsidR="00C451D6" w:rsidRPr="00EE1ED9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E1ED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EROXIDE TEST RESULTS</w:t>
                            </w:r>
                          </w:p>
                          <w:p w14:paraId="4B8AF771" w14:textId="77777777" w:rsidR="00C451D6" w:rsidRPr="00EE1ED9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E1ED9">
                              <w:rPr>
                                <w:sz w:val="16"/>
                                <w:szCs w:val="16"/>
                              </w:rPr>
                              <w:t>(Generally required every 6 months and before use)</w:t>
                            </w:r>
                          </w:p>
                          <w:p w14:paraId="2D43907B" w14:textId="77777777" w:rsidR="00C451D6" w:rsidRPr="00EE1ED9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140A7DC7" w14:textId="77777777" w:rsidR="00C451D6" w:rsidRPr="00EE1ED9" w:rsidRDefault="00C451D6" w:rsidP="0087252D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93440" behindDoc="0" locked="0" layoutInCell="1" allowOverlap="1" wp14:anchorId="07A5ACDA" wp14:editId="79E4D905">
                      <wp:simplePos x="0" y="0"/>
                      <wp:positionH relativeFrom="column">
                        <wp:posOffset>2192020</wp:posOffset>
                      </wp:positionH>
                      <wp:positionV relativeFrom="paragraph">
                        <wp:posOffset>1392555</wp:posOffset>
                      </wp:positionV>
                      <wp:extent cx="2204720" cy="254635"/>
                      <wp:effectExtent l="0" t="0" r="5080" b="0"/>
                      <wp:wrapNone/>
                      <wp:docPr id="150" name="Text Box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04720" cy="2546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187EC85" w14:textId="77777777" w:rsidR="00C451D6" w:rsidRPr="004C1F3A" w:rsidRDefault="00C451D6" w:rsidP="004C1F3A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4C1F3A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Date 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Opened</w:t>
                                  </w:r>
                                  <w:r w:rsidRPr="004C1F3A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: ___________________________</w:t>
                                  </w:r>
                                </w:p>
                                <w:p w14:paraId="0689911F" w14:textId="77777777" w:rsidR="00C451D6" w:rsidRPr="00100E61" w:rsidRDefault="00C451D6" w:rsidP="00932EA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66910DD4" w14:textId="77777777" w:rsidR="00C451D6" w:rsidRPr="00100E61" w:rsidRDefault="00C451D6" w:rsidP="00932EAD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A5ACDA" id="Text Box 150" o:spid="_x0000_s1062" type="#_x0000_t202" style="position:absolute;margin-left:172.6pt;margin-top:109.65pt;width:173.6pt;height:20.05pt;z-index:25209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" fillcolor="white [3201]" stroked="f" strokeweight=".5pt">
                      <v:textbox>
                        <w:txbxContent>
                          <w:p w14:paraId="7187EC85" w14:textId="77777777" w:rsidR="00C451D6" w:rsidRPr="004C1F3A" w:rsidRDefault="00C451D6" w:rsidP="004C1F3A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4C1F3A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Date 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Opened</w:t>
                            </w:r>
                            <w:r w:rsidRPr="004C1F3A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: ___________________________</w:t>
                            </w:r>
                          </w:p>
                          <w:p w14:paraId="0689911F" w14:textId="77777777" w:rsidR="00C451D6" w:rsidRPr="00100E61" w:rsidRDefault="00C451D6" w:rsidP="00932EA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66910DD4" w14:textId="77777777" w:rsidR="00C451D6" w:rsidRPr="00100E61" w:rsidRDefault="00C451D6" w:rsidP="00932EAD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94464" behindDoc="0" locked="0" layoutInCell="1" allowOverlap="1" wp14:anchorId="5B668D00" wp14:editId="083C2054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1378585</wp:posOffset>
                      </wp:positionV>
                      <wp:extent cx="2286000" cy="254635"/>
                      <wp:effectExtent l="0" t="0" r="0" b="0"/>
                      <wp:wrapNone/>
                      <wp:docPr id="151" name="Text Box 1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86000" cy="2546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5CC675D" w14:textId="77777777" w:rsidR="00C451D6" w:rsidRPr="00100E61" w:rsidRDefault="00C451D6" w:rsidP="004C1F3A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Date 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Received</w:t>
                                  </w:r>
                                  <w:r w:rsidRPr="00100E61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: ___________________________</w:t>
                                  </w:r>
                                </w:p>
                                <w:p w14:paraId="6DA64375" w14:textId="77777777" w:rsidR="00C451D6" w:rsidRPr="00100E61" w:rsidRDefault="00C451D6" w:rsidP="004C1F3A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1E76D631" w14:textId="77777777" w:rsidR="00C451D6" w:rsidRPr="00100E61" w:rsidRDefault="00C451D6" w:rsidP="004C1F3A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668D00" id="Text Box 151" o:spid="_x0000_s1063" type="#_x0000_t202" style="position:absolute;margin-left:-2.9pt;margin-top:108.55pt;width:180pt;height:20.05pt;z-index:252094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" fillcolor="white [3201]" stroked="f" strokeweight=".5pt">
                      <v:textbox>
                        <w:txbxContent>
                          <w:p w14:paraId="65CC675D" w14:textId="77777777" w:rsidR="00C451D6" w:rsidRPr="00100E61" w:rsidRDefault="00C451D6" w:rsidP="004C1F3A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Date 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Received</w:t>
                            </w:r>
                            <w:r w:rsidRPr="00100E61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: ___________________________</w:t>
                            </w:r>
                          </w:p>
                          <w:p w14:paraId="6DA64375" w14:textId="77777777" w:rsidR="00C451D6" w:rsidRPr="00100E61" w:rsidRDefault="00C451D6" w:rsidP="004C1F3A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1E76D631" w14:textId="77777777" w:rsidR="00C451D6" w:rsidRPr="00100E61" w:rsidRDefault="00C451D6" w:rsidP="004C1F3A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091392" behindDoc="0" locked="0" layoutInCell="1" allowOverlap="1" wp14:anchorId="05B0FC81" wp14:editId="71D38700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747395</wp:posOffset>
                      </wp:positionV>
                      <wp:extent cx="4543425" cy="657225"/>
                      <wp:effectExtent l="0" t="0" r="9525" b="9525"/>
                      <wp:wrapNone/>
                      <wp:docPr id="15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43425" cy="657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03E4D9" w14:textId="77777777" w:rsidR="00C451D6" w:rsidRPr="00E5413A" w:rsidRDefault="00C451D6" w:rsidP="003D522C">
                                  <w:pPr>
                                    <w:spacing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</w:pPr>
                                  <w:r w:rsidRPr="00E5413A">
                                    <w:rPr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>PEROXIDE FORMING CHEMICAL</w:t>
                                  </w:r>
                                  <w:r>
                                    <w:rPr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br/>
                                    <w:t>TESTING REQUIRED!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B0FC81" id="_x0000_s1064" type="#_x0000_t202" style="position:absolute;margin-left:-5.4pt;margin-top:58.85pt;width:357.75pt;height:51.75pt;z-index:252091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" stroked="f">
                      <v:textbox>
                        <w:txbxContent>
                          <w:p w14:paraId="5003E4D9" w14:textId="77777777" w:rsidR="00C451D6" w:rsidRPr="00E5413A" w:rsidRDefault="00C451D6" w:rsidP="003D522C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E5413A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PEROXIDE FORMING CHEMICAL</w:t>
                            </w: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br/>
                              <w:t>TESTING REQUIRED!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092416" behindDoc="0" locked="0" layoutInCell="1" allowOverlap="1" wp14:anchorId="5AEEF64C" wp14:editId="1C6B9FA6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9526</wp:posOffset>
                      </wp:positionV>
                      <wp:extent cx="4558665" cy="737870"/>
                      <wp:effectExtent l="0" t="0" r="0" b="5080"/>
                      <wp:wrapNone/>
                      <wp:docPr id="15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58665" cy="7378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6F4AE0" w14:textId="77777777" w:rsidR="00C451D6" w:rsidRDefault="00C451D6" w:rsidP="004C1F3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EEF64C" id="_x0000_s1065" type="#_x0000_t202" style="position:absolute;margin-left:-5.4pt;margin-top:.75pt;width:358.95pt;height:58.1pt;z-index:252092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" fillcolor="yellow" stroked="f">
                      <v:textbox>
                        <w:txbxContent>
                          <w:p w14:paraId="406F4AE0" w14:textId="77777777" w:rsidR="00C451D6" w:rsidRDefault="00C451D6" w:rsidP="004C1F3A"/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099584" behindDoc="0" locked="0" layoutInCell="1" allowOverlap="1" wp14:anchorId="67D85534" wp14:editId="7149AB0B">
                      <wp:simplePos x="0" y="0"/>
                      <wp:positionH relativeFrom="column">
                        <wp:posOffset>922020</wp:posOffset>
                      </wp:positionH>
                      <wp:positionV relativeFrom="paragraph">
                        <wp:posOffset>0</wp:posOffset>
                      </wp:positionV>
                      <wp:extent cx="3225165" cy="714375"/>
                      <wp:effectExtent l="0" t="0" r="0" b="0"/>
                      <wp:wrapNone/>
                      <wp:docPr id="15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25165" cy="7143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8983863" w14:textId="77777777" w:rsidR="00C451D6" w:rsidRPr="00EE1ED9" w:rsidRDefault="00C451D6" w:rsidP="00EE1ED9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Arial" w:hAnsi="Arial" w:cs="Arial"/>
                                      <w:sz w:val="96"/>
                                      <w:szCs w:val="96"/>
                                    </w:rPr>
                                  </w:pPr>
                                  <w:r w:rsidRPr="00EE1ED9">
                                    <w:rPr>
                                      <w:rFonts w:ascii="Arial" w:hAnsi="Arial" w:cs="Arial"/>
                                      <w:sz w:val="96"/>
                                      <w:szCs w:val="96"/>
                                    </w:rPr>
                                    <w:t>CAUTIO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D85534" id="_x0000_s1066" type="#_x0000_t202" style="position:absolute;margin-left:72.6pt;margin-top:0;width:253.95pt;height:56.25pt;z-index:252099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" filled="f" stroked="f">
                      <v:textbox>
                        <w:txbxContent>
                          <w:p w14:paraId="08983863" w14:textId="77777777" w:rsidR="00C451D6" w:rsidRPr="00EE1ED9" w:rsidRDefault="00C451D6" w:rsidP="00EE1ED9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96"/>
                                <w:szCs w:val="96"/>
                              </w:rPr>
                            </w:pPr>
                            <w:r w:rsidRPr="00EE1ED9">
                              <w:rPr>
                                <w:rFonts w:ascii="Arial" w:hAnsi="Arial" w:cs="Arial"/>
                                <w:sz w:val="96"/>
                                <w:szCs w:val="96"/>
                              </w:rPr>
                              <w:t>CAU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102656" behindDoc="0" locked="0" layoutInCell="1" allowOverlap="1" wp14:anchorId="3233A834" wp14:editId="02C89941">
                      <wp:simplePos x="0" y="0"/>
                      <wp:positionH relativeFrom="column">
                        <wp:posOffset>-57150</wp:posOffset>
                      </wp:positionH>
                      <wp:positionV relativeFrom="paragraph">
                        <wp:posOffset>1957070</wp:posOffset>
                      </wp:positionV>
                      <wp:extent cx="4402455" cy="231140"/>
                      <wp:effectExtent l="0" t="0" r="0" b="0"/>
                      <wp:wrapNone/>
                      <wp:docPr id="157" name="Text Box 1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2455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2B7EC9B" w14:textId="77777777" w:rsidR="00C451D6" w:rsidRPr="009D3144" w:rsidRDefault="00C451D6" w:rsidP="009D3144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Date/Test Results: </w:t>
                                  </w: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</w:t>
                                  </w: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________________________________________________________</w:t>
                                  </w:r>
                                </w:p>
                                <w:p w14:paraId="74FCCA73" w14:textId="77777777" w:rsidR="00C451D6" w:rsidRPr="009D3144" w:rsidRDefault="00C451D6" w:rsidP="009D3144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20EF9D4F" w14:textId="77777777" w:rsidR="00C451D6" w:rsidRPr="009D3144" w:rsidRDefault="00C451D6" w:rsidP="009D3144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33A834" id="Text Box 157" o:spid="_x0000_s1067" type="#_x0000_t202" style="position:absolute;margin-left:-4.5pt;margin-top:154.1pt;width:346.65pt;height:18.2pt;z-index:252102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" fillcolor="window" stroked="f" strokeweight=".5pt">
                      <v:textbox>
                        <w:txbxContent>
                          <w:p w14:paraId="52B7EC9B" w14:textId="77777777" w:rsidR="00C451D6" w:rsidRPr="009D3144" w:rsidRDefault="00C451D6" w:rsidP="009D3144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Date/Test Results: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</w:t>
                            </w: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________________________________________________________</w:t>
                            </w:r>
                          </w:p>
                          <w:p w14:paraId="74FCCA73" w14:textId="77777777" w:rsidR="00C451D6" w:rsidRPr="009D3144" w:rsidRDefault="00C451D6" w:rsidP="009D3144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20EF9D4F" w14:textId="77777777" w:rsidR="00C451D6" w:rsidRPr="009D3144" w:rsidRDefault="00C451D6" w:rsidP="009D3144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101632" behindDoc="0" locked="0" layoutInCell="1" allowOverlap="1" wp14:anchorId="64ABF53A" wp14:editId="33EBAF21">
                      <wp:simplePos x="0" y="0"/>
                      <wp:positionH relativeFrom="column">
                        <wp:posOffset>-57150</wp:posOffset>
                      </wp:positionH>
                      <wp:positionV relativeFrom="paragraph">
                        <wp:posOffset>2166620</wp:posOffset>
                      </wp:positionV>
                      <wp:extent cx="4402455" cy="231140"/>
                      <wp:effectExtent l="0" t="0" r="0" b="0"/>
                      <wp:wrapNone/>
                      <wp:docPr id="158" name="Text Box 1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2455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372992C" w14:textId="77777777" w:rsidR="00C451D6" w:rsidRPr="009D3144" w:rsidRDefault="00C451D6" w:rsidP="009D3144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Date/Test Results: </w:t>
                                  </w: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</w:t>
                                  </w: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________________________________________________________</w:t>
                                  </w:r>
                                </w:p>
                                <w:p w14:paraId="7E6AECAC" w14:textId="77777777" w:rsidR="00C451D6" w:rsidRPr="009D3144" w:rsidRDefault="00C451D6" w:rsidP="009D3144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67066B75" w14:textId="77777777" w:rsidR="00C451D6" w:rsidRPr="009D3144" w:rsidRDefault="00C451D6" w:rsidP="009D3144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ABF53A" id="Text Box 158" o:spid="_x0000_s1068" type="#_x0000_t202" style="position:absolute;margin-left:-4.5pt;margin-top:170.6pt;width:346.65pt;height:18.2pt;z-index:25210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" fillcolor="window" stroked="f" strokeweight=".5pt">
                      <v:textbox>
                        <w:txbxContent>
                          <w:p w14:paraId="2372992C" w14:textId="77777777" w:rsidR="00C451D6" w:rsidRPr="009D3144" w:rsidRDefault="00C451D6" w:rsidP="009D3144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Date/Test Results: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</w:t>
                            </w: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________________________________________________________</w:t>
                            </w:r>
                          </w:p>
                          <w:p w14:paraId="7E6AECAC" w14:textId="77777777" w:rsidR="00C451D6" w:rsidRPr="009D3144" w:rsidRDefault="00C451D6" w:rsidP="009D3144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67066B75" w14:textId="77777777" w:rsidR="00C451D6" w:rsidRPr="009D3144" w:rsidRDefault="00C451D6" w:rsidP="009D3144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98560" behindDoc="0" locked="0" layoutInCell="1" allowOverlap="1" wp14:anchorId="73AA5589" wp14:editId="68A04CB9">
                      <wp:simplePos x="0" y="0"/>
                      <wp:positionH relativeFrom="column">
                        <wp:posOffset>-57698</wp:posOffset>
                      </wp:positionH>
                      <wp:positionV relativeFrom="paragraph">
                        <wp:posOffset>2960370</wp:posOffset>
                      </wp:positionV>
                      <wp:extent cx="4402455" cy="231140"/>
                      <wp:effectExtent l="0" t="0" r="0" b="0"/>
                      <wp:wrapNone/>
                      <wp:docPr id="159" name="Text Box 1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2455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C5553C6" w14:textId="77777777" w:rsidR="00C451D6" w:rsidRPr="009D3144" w:rsidRDefault="00C451D6" w:rsidP="009D3144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sz w:val="18"/>
                                      <w:szCs w:val="18"/>
                                    </w:rPr>
                                    <w:t>Discard of any solution with test of 25 ppm or above</w:t>
                                  </w:r>
                                </w:p>
                                <w:p w14:paraId="707BBED3" w14:textId="77777777" w:rsidR="00C451D6" w:rsidRPr="009D3144" w:rsidRDefault="00C451D6" w:rsidP="00E5413A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AA5589" id="Text Box 159" o:spid="_x0000_s1069" type="#_x0000_t202" style="position:absolute;margin-left:-4.55pt;margin-top:233.1pt;width:346.65pt;height:18.2pt;z-index:252098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" fillcolor="window" stroked="f" strokeweight=".5pt">
                      <v:textbox>
                        <w:txbxContent>
                          <w:p w14:paraId="7C5553C6" w14:textId="77777777" w:rsidR="00C451D6" w:rsidRPr="009D3144" w:rsidRDefault="00C451D6" w:rsidP="009D3144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sz w:val="18"/>
                                <w:szCs w:val="18"/>
                              </w:rPr>
                              <w:t>Discard of any solution with test of 25 ppm or above</w:t>
                            </w:r>
                          </w:p>
                          <w:p w14:paraId="707BBED3" w14:textId="77777777" w:rsidR="00C451D6" w:rsidRPr="009D3144" w:rsidRDefault="00C451D6" w:rsidP="00E5413A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97536" behindDoc="0" locked="0" layoutInCell="1" allowOverlap="1" wp14:anchorId="68AC3B08" wp14:editId="32619C57">
                      <wp:simplePos x="0" y="0"/>
                      <wp:positionH relativeFrom="column">
                        <wp:posOffset>-62230</wp:posOffset>
                      </wp:positionH>
                      <wp:positionV relativeFrom="paragraph">
                        <wp:posOffset>2577552</wp:posOffset>
                      </wp:positionV>
                      <wp:extent cx="4402455" cy="231140"/>
                      <wp:effectExtent l="0" t="0" r="0" b="0"/>
                      <wp:wrapNone/>
                      <wp:docPr id="160" name="Text Box 1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2455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6549412" w14:textId="77777777" w:rsidR="00C451D6" w:rsidRPr="009D3144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Date/Test Results: __________________________________________________________</w:t>
                                  </w:r>
                                </w:p>
                                <w:p w14:paraId="05C15447" w14:textId="77777777" w:rsidR="00C451D6" w:rsidRPr="009D3144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64CAE42F" w14:textId="77777777" w:rsidR="00C451D6" w:rsidRPr="009D3144" w:rsidRDefault="00C451D6" w:rsidP="0087252D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AC3B08" id="Text Box 160" o:spid="_x0000_s1070" type="#_x0000_t202" style="position:absolute;margin-left:-4.9pt;margin-top:202.95pt;width:346.65pt;height:18.2pt;z-index:25209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" fillcolor="window" stroked="f" strokeweight=".5pt">
                      <v:textbox>
                        <w:txbxContent>
                          <w:p w14:paraId="56549412" w14:textId="77777777" w:rsidR="00C451D6" w:rsidRPr="009D3144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Date/Test Results: __________________________________________________________</w:t>
                            </w:r>
                          </w:p>
                          <w:p w14:paraId="05C15447" w14:textId="77777777" w:rsidR="00C451D6" w:rsidRPr="009D3144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64CAE42F" w14:textId="77777777" w:rsidR="00C451D6" w:rsidRPr="009D3144" w:rsidRDefault="00C451D6" w:rsidP="0087252D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095488" behindDoc="0" locked="0" layoutInCell="1" allowOverlap="1" wp14:anchorId="65B787CD" wp14:editId="4CE1A747">
                      <wp:simplePos x="0" y="0"/>
                      <wp:positionH relativeFrom="column">
                        <wp:posOffset>-55880</wp:posOffset>
                      </wp:positionH>
                      <wp:positionV relativeFrom="paragraph">
                        <wp:posOffset>2368637</wp:posOffset>
                      </wp:positionV>
                      <wp:extent cx="4402455" cy="231140"/>
                      <wp:effectExtent l="0" t="0" r="0" b="0"/>
                      <wp:wrapNone/>
                      <wp:docPr id="161" name="Text Box 1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02455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6A0C859" w14:textId="77777777" w:rsidR="00C451D6" w:rsidRPr="009D3144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Date/Test Results: </w:t>
                                  </w: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</w:t>
                                  </w:r>
                                  <w:r w:rsidRPr="009D314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_________________________________________________________</w:t>
                                  </w:r>
                                </w:p>
                                <w:p w14:paraId="7132E009" w14:textId="77777777" w:rsidR="00C451D6" w:rsidRPr="009D3144" w:rsidRDefault="00C451D6" w:rsidP="0087252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47C9B414" w14:textId="77777777" w:rsidR="00C451D6" w:rsidRPr="009D3144" w:rsidRDefault="00C451D6" w:rsidP="0087252D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B787CD" id="Text Box 161" o:spid="_x0000_s1071" type="#_x0000_t202" style="position:absolute;margin-left:-4.4pt;margin-top:186.5pt;width:346.65pt;height:18.2pt;z-index:25209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" fillcolor="window" stroked="f" strokeweight=".5pt">
                      <v:textbox>
                        <w:txbxContent>
                          <w:p w14:paraId="56A0C859" w14:textId="77777777" w:rsidR="00C451D6" w:rsidRPr="009D3144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Date/Test Results: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</w:t>
                            </w:r>
                            <w:r w:rsidRPr="009D31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________________________________________________________</w:t>
                            </w:r>
                          </w:p>
                          <w:p w14:paraId="7132E009" w14:textId="77777777" w:rsidR="00C451D6" w:rsidRPr="009D3144" w:rsidRDefault="00C451D6" w:rsidP="0087252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47C9B414" w14:textId="77777777" w:rsidR="00C451D6" w:rsidRPr="009D3144" w:rsidRDefault="00C451D6" w:rsidP="0087252D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68EE84B8" w14:textId="04A35FEF" w:rsidR="00DD3CFF" w:rsidRDefault="00DD3CFF" w:rsidP="00932EAD"/>
    <w:sectPr w:rsidR="00DD3CFF" w:rsidSect="00932EA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MbA0MrEwNjY1NTNU0lEKTi0uzszPAykwrgUAH2pdKywAAAA="/>
  </w:docVars>
  <w:rsids>
    <w:rsidRoot w:val="00932EAD"/>
    <w:rsid w:val="00000C17"/>
    <w:rsid w:val="000C5476"/>
    <w:rsid w:val="00100E61"/>
    <w:rsid w:val="00247FBB"/>
    <w:rsid w:val="002E668E"/>
    <w:rsid w:val="003D522C"/>
    <w:rsid w:val="004C1F3A"/>
    <w:rsid w:val="004C5864"/>
    <w:rsid w:val="0060136C"/>
    <w:rsid w:val="006949D0"/>
    <w:rsid w:val="0087252D"/>
    <w:rsid w:val="00932EAD"/>
    <w:rsid w:val="00951272"/>
    <w:rsid w:val="009D3144"/>
    <w:rsid w:val="00B07ABC"/>
    <w:rsid w:val="00C451D6"/>
    <w:rsid w:val="00DD3CFF"/>
    <w:rsid w:val="00E5413A"/>
    <w:rsid w:val="00EE1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7BFBC"/>
  <w15:chartTrackingRefBased/>
  <w15:docId w15:val="{94A313D8-EE2E-49F8-8CE9-437959855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E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2E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8</Words>
  <Characters>52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terloo</Company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lyn Versteeg</dc:creator>
  <cp:keywords/>
  <dc:description/>
  <cp:lastModifiedBy>Thushani Chandrakumar</cp:lastModifiedBy>
  <cp:revision>2</cp:revision>
  <cp:lastPrinted>2022-05-26T12:30:00Z</cp:lastPrinted>
  <dcterms:created xsi:type="dcterms:W3CDTF">2022-08-17T16:06:00Z</dcterms:created>
  <dcterms:modified xsi:type="dcterms:W3CDTF">2022-08-17T16:06:00Z</dcterms:modified>
</cp:coreProperties>
</file>